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E94379" w14:textId="7F38963F" w:rsidR="005E0444" w:rsidRPr="00291D16" w:rsidRDefault="00291D16" w:rsidP="00291D16">
      <w:pPr>
        <w:pStyle w:val="Heading2"/>
      </w:pPr>
      <w:bookmarkStart w:id="0" w:name="d-3d-arrays"/>
      <w:bookmarkStart w:id="1" w:name="_GoBack"/>
      <w:bookmarkEnd w:id="1"/>
      <w:r w:rsidRPr="00291D16">
        <w:t>2D, 3D arrays</w:t>
      </w:r>
    </w:p>
    <w:bookmarkEnd w:id="0"/>
    <w:p w14:paraId="22CE4396" w14:textId="77777777" w:rsidR="005E0444" w:rsidRPr="00291D16" w:rsidRDefault="00291D16" w:rsidP="00291D16">
      <w:r w:rsidRPr="00291D16">
        <w:t xml:space="preserve">Instantiation: </w:t>
      </w:r>
      <w:r w:rsidRPr="00291D16">
        <w:rPr>
          <w:rStyle w:val="VerbatimChar"/>
          <w:sz w:val="20"/>
        </w:rPr>
        <w:t>&lt;type&gt; arr[i][j]</w:t>
      </w:r>
      <w:r w:rsidRPr="00291D16">
        <w:t xml:space="preserve"> (etc. can have as many braces as you like)</w:t>
      </w:r>
    </w:p>
    <w:p w14:paraId="5E03A808" w14:textId="77777777" w:rsidR="005E0444" w:rsidRPr="00291D16" w:rsidRDefault="00291D16" w:rsidP="00291D16">
      <w:r w:rsidRPr="00291D16">
        <w:rPr>
          <w:rStyle w:val="VerbatimChar"/>
          <w:sz w:val="20"/>
        </w:rPr>
        <w:t>i</w:t>
      </w:r>
      <w:r w:rsidRPr="00291D16">
        <w:t xml:space="preserve"> is rows, </w:t>
      </w:r>
      <w:r w:rsidRPr="00291D16">
        <w:rPr>
          <w:rStyle w:val="VerbatimChar"/>
          <w:sz w:val="20"/>
        </w:rPr>
        <w:t>j</w:t>
      </w:r>
      <w:r w:rsidRPr="00291D16">
        <w:t xml:space="preserve"> is columns</w:t>
      </w:r>
    </w:p>
    <w:p w14:paraId="4D52333E" w14:textId="77777777" w:rsidR="005E0444" w:rsidRPr="00291D16" w:rsidRDefault="00291D16" w:rsidP="00291D16">
      <w:pPr>
        <w:rPr>
          <w:sz w:val="21"/>
        </w:rPr>
      </w:pPr>
      <w:r w:rsidRPr="00291D16">
        <w:rPr>
          <w:sz w:val="21"/>
        </w:rPr>
        <w:t xml:space="preserve">Indexing: </w:t>
      </w:r>
      <w:r w:rsidRPr="00291D16">
        <w:rPr>
          <w:rStyle w:val="VerbatimChar"/>
          <w:sz w:val="20"/>
        </w:rPr>
        <w:t>arr[row][column]</w:t>
      </w:r>
    </w:p>
    <w:p w14:paraId="6584A06C" w14:textId="77777777" w:rsidR="005E0444" w:rsidRPr="00291D16" w:rsidRDefault="00291D16" w:rsidP="00291D16">
      <w:r w:rsidRPr="00291D16">
        <w:t>Passing to functions:</w:t>
      </w:r>
    </w:p>
    <w:p w14:paraId="2C0B3357" w14:textId="77777777" w:rsidR="005E0444" w:rsidRPr="00291D16" w:rsidRDefault="00291D16" w:rsidP="00291D16">
      <w:pPr>
        <w:pStyle w:val="SourceCode"/>
        <w:rPr>
          <w:sz w:val="21"/>
        </w:rPr>
      </w:pPr>
      <w:r w:rsidRPr="00291D16">
        <w:rPr>
          <w:rStyle w:val="DataTypeTok"/>
          <w:sz w:val="20"/>
        </w:rPr>
        <w:t>void</w:t>
      </w:r>
      <w:r w:rsidRPr="00291D16">
        <w:rPr>
          <w:rStyle w:val="NormalTok"/>
          <w:sz w:val="20"/>
        </w:rPr>
        <w:t xml:space="preserve"> checkTimes(</w:t>
      </w:r>
      <w:r w:rsidRPr="00291D16">
        <w:rPr>
          <w:rStyle w:val="DataTypeTok"/>
          <w:sz w:val="20"/>
        </w:rPr>
        <w:t>int</w:t>
      </w:r>
      <w:r w:rsidRPr="00291D16">
        <w:rPr>
          <w:rStyle w:val="NormalTok"/>
          <w:sz w:val="20"/>
        </w:rPr>
        <w:t xml:space="preserve"> arr[][</w:t>
      </w:r>
      <w:r w:rsidRPr="00291D16">
        <w:rPr>
          <w:rStyle w:val="DecValTok"/>
          <w:sz w:val="20"/>
        </w:rPr>
        <w:t>3</w:t>
      </w:r>
      <w:r w:rsidRPr="00291D16">
        <w:rPr>
          <w:rStyle w:val="NormalTok"/>
          <w:sz w:val="20"/>
        </w:rPr>
        <w:t xml:space="preserve">]); </w:t>
      </w:r>
      <w:r w:rsidRPr="00291D16">
        <w:rPr>
          <w:rStyle w:val="CommentTok"/>
          <w:sz w:val="20"/>
        </w:rPr>
        <w:t>// all but first item must have a defined size</w:t>
      </w:r>
      <w:r w:rsidRPr="00291D16">
        <w:rPr>
          <w:sz w:val="21"/>
        </w:rPr>
        <w:br/>
      </w:r>
      <w:r w:rsidRPr="00291D16">
        <w:rPr>
          <w:rStyle w:val="DataTypeTok"/>
          <w:sz w:val="20"/>
        </w:rPr>
        <w:t>void</w:t>
      </w:r>
      <w:r w:rsidRPr="00291D16">
        <w:rPr>
          <w:rStyle w:val="NormalTok"/>
          <w:sz w:val="20"/>
        </w:rPr>
        <w:t xml:space="preserve"> f(</w:t>
      </w:r>
      <w:r w:rsidRPr="00291D16">
        <w:rPr>
          <w:rStyle w:val="DataTypeTok"/>
          <w:sz w:val="20"/>
        </w:rPr>
        <w:t>int</w:t>
      </w:r>
      <w:r w:rsidRPr="00291D16">
        <w:rPr>
          <w:rStyle w:val="NormalTok"/>
          <w:sz w:val="20"/>
        </w:rPr>
        <w:t xml:space="preserve"> arr[][</w:t>
      </w:r>
      <w:r w:rsidRPr="00291D16">
        <w:rPr>
          <w:rStyle w:val="DecValTok"/>
          <w:sz w:val="20"/>
        </w:rPr>
        <w:t>4</w:t>
      </w:r>
      <w:r w:rsidRPr="00291D16">
        <w:rPr>
          <w:rStyle w:val="NormalTok"/>
          <w:sz w:val="20"/>
        </w:rPr>
        <w:t>][</w:t>
      </w:r>
      <w:r w:rsidRPr="00291D16">
        <w:rPr>
          <w:rStyle w:val="DecValTok"/>
          <w:sz w:val="20"/>
        </w:rPr>
        <w:t>3</w:t>
      </w:r>
      <w:r w:rsidRPr="00291D16">
        <w:rPr>
          <w:rStyle w:val="NormalTok"/>
          <w:sz w:val="20"/>
        </w:rPr>
        <w:t>]);</w:t>
      </w:r>
    </w:p>
    <w:p w14:paraId="44BD5DDB" w14:textId="77777777" w:rsidR="005E0444" w:rsidRPr="00291D16" w:rsidRDefault="00291D16" w:rsidP="00291D16">
      <w:pPr>
        <w:pStyle w:val="Heading2"/>
      </w:pPr>
      <w:bookmarkStart w:id="2" w:name="structures"/>
      <w:r w:rsidRPr="00291D16">
        <w:t>Structures</w:t>
      </w:r>
    </w:p>
    <w:bookmarkEnd w:id="2"/>
    <w:p w14:paraId="2FC67ED0" w14:textId="77777777" w:rsidR="005E0444" w:rsidRPr="00291D16" w:rsidRDefault="00291D16" w:rsidP="00291D16">
      <w:r w:rsidRPr="00291D16">
        <w:t>Example:</w:t>
      </w:r>
    </w:p>
    <w:p w14:paraId="6CFBCCBF" w14:textId="77777777" w:rsidR="005E0444" w:rsidRPr="00291D16" w:rsidRDefault="00291D16" w:rsidP="00291D16">
      <w:pPr>
        <w:pStyle w:val="SourceCode"/>
        <w:rPr>
          <w:sz w:val="21"/>
        </w:rPr>
      </w:pPr>
      <w:r w:rsidRPr="00291D16">
        <w:rPr>
          <w:rStyle w:val="KeywordTok"/>
          <w:sz w:val="20"/>
        </w:rPr>
        <w:t>struct</w:t>
      </w:r>
      <w:r w:rsidRPr="00291D16">
        <w:rPr>
          <w:rStyle w:val="NormalTok"/>
          <w:sz w:val="20"/>
        </w:rPr>
        <w:t xml:space="preserve"> Student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</w:t>
      </w:r>
      <w:r w:rsidRPr="00291D16">
        <w:rPr>
          <w:rStyle w:val="DataTypeTok"/>
          <w:sz w:val="20"/>
        </w:rPr>
        <w:t>int</w:t>
      </w:r>
      <w:r w:rsidRPr="00291D16">
        <w:rPr>
          <w:rStyle w:val="NormalTok"/>
          <w:sz w:val="20"/>
        </w:rPr>
        <w:t xml:space="preserve"> id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string name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}; </w:t>
      </w:r>
      <w:r w:rsidRPr="00291D16">
        <w:rPr>
          <w:rStyle w:val="CommentTok"/>
          <w:sz w:val="20"/>
        </w:rPr>
        <w:t>// don't forget to close with semicolon!</w:t>
      </w:r>
    </w:p>
    <w:p w14:paraId="12EABDC4" w14:textId="77777777" w:rsidR="005E0444" w:rsidRPr="00291D16" w:rsidRDefault="00291D16" w:rsidP="00291D16">
      <w:r w:rsidRPr="00291D16">
        <w:t>Arrays of structures:</w:t>
      </w:r>
    </w:p>
    <w:p w14:paraId="527EBDC7" w14:textId="77777777" w:rsidR="005E0444" w:rsidRPr="00291D16" w:rsidRDefault="00291D16" w:rsidP="00291D16">
      <w:pPr>
        <w:pStyle w:val="SourceCode"/>
        <w:rPr>
          <w:sz w:val="21"/>
        </w:rPr>
      </w:pPr>
      <w:r w:rsidRPr="00291D16">
        <w:rPr>
          <w:rStyle w:val="NormalTok"/>
          <w:sz w:val="20"/>
        </w:rPr>
        <w:t>Product myProducts[</w:t>
      </w:r>
      <w:r w:rsidRPr="00291D16">
        <w:rPr>
          <w:rStyle w:val="DecValTok"/>
          <w:sz w:val="20"/>
        </w:rPr>
        <w:t>3</w:t>
      </w:r>
      <w:r w:rsidRPr="00291D16">
        <w:rPr>
          <w:rStyle w:val="NormalTok"/>
          <w:sz w:val="20"/>
        </w:rPr>
        <w:t>]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{</w:t>
      </w:r>
      <w:r w:rsidRPr="00291D16">
        <w:rPr>
          <w:rStyle w:val="DecValTok"/>
          <w:sz w:val="20"/>
        </w:rPr>
        <w:t>123</w:t>
      </w:r>
      <w:r w:rsidRPr="00291D16">
        <w:rPr>
          <w:rStyle w:val="NormalTok"/>
          <w:sz w:val="20"/>
        </w:rPr>
        <w:t xml:space="preserve">, </w:t>
      </w:r>
      <w:r w:rsidRPr="00291D16">
        <w:rPr>
          <w:rStyle w:val="DecValTok"/>
          <w:sz w:val="20"/>
        </w:rPr>
        <w:t>123</w:t>
      </w:r>
      <w:r w:rsidRPr="00291D16">
        <w:rPr>
          <w:rStyle w:val="NormalTok"/>
          <w:sz w:val="20"/>
        </w:rPr>
        <w:t xml:space="preserve">, </w:t>
      </w:r>
      <w:r w:rsidRPr="00291D16">
        <w:rPr>
          <w:rStyle w:val="FloatTok"/>
          <w:sz w:val="20"/>
        </w:rPr>
        <w:t>1.</w:t>
      </w:r>
      <w:r w:rsidRPr="00291D16">
        <w:rPr>
          <w:rStyle w:val="DecValTok"/>
          <w:sz w:val="20"/>
        </w:rPr>
        <w:t>34</w:t>
      </w:r>
      <w:r w:rsidRPr="00291D16">
        <w:rPr>
          <w:rStyle w:val="NormalTok"/>
          <w:sz w:val="20"/>
        </w:rPr>
        <w:t>},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{</w:t>
      </w:r>
      <w:r w:rsidRPr="00291D16">
        <w:rPr>
          <w:rStyle w:val="DecValTok"/>
          <w:sz w:val="20"/>
        </w:rPr>
        <w:t>1234</w:t>
      </w:r>
      <w:r w:rsidRPr="00291D16">
        <w:rPr>
          <w:rStyle w:val="NormalTok"/>
          <w:sz w:val="20"/>
        </w:rPr>
        <w:t xml:space="preserve">, </w:t>
      </w:r>
      <w:r w:rsidRPr="00291D16">
        <w:rPr>
          <w:rStyle w:val="DecValTok"/>
          <w:sz w:val="20"/>
        </w:rPr>
        <w:t>1234</w:t>
      </w:r>
      <w:r w:rsidRPr="00291D16">
        <w:rPr>
          <w:rStyle w:val="NormalTok"/>
          <w:sz w:val="20"/>
        </w:rPr>
        <w:t xml:space="preserve">, </w:t>
      </w:r>
      <w:r w:rsidRPr="00291D16">
        <w:rPr>
          <w:rStyle w:val="FloatTok"/>
          <w:sz w:val="20"/>
        </w:rPr>
        <w:t>2.</w:t>
      </w:r>
      <w:r w:rsidRPr="00291D16">
        <w:rPr>
          <w:rStyle w:val="DecValTok"/>
          <w:sz w:val="20"/>
        </w:rPr>
        <w:t>34</w:t>
      </w:r>
      <w:r w:rsidRPr="00291D16">
        <w:rPr>
          <w:rStyle w:val="NormalTok"/>
          <w:sz w:val="20"/>
        </w:rPr>
        <w:t>},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{</w:t>
      </w:r>
      <w:r w:rsidRPr="00291D16">
        <w:rPr>
          <w:rStyle w:val="DecValTok"/>
          <w:sz w:val="20"/>
        </w:rPr>
        <w:t>567</w:t>
      </w:r>
      <w:r w:rsidRPr="00291D16">
        <w:rPr>
          <w:rStyle w:val="NormalTok"/>
          <w:sz w:val="20"/>
        </w:rPr>
        <w:t xml:space="preserve">, </w:t>
      </w:r>
      <w:r w:rsidRPr="00291D16">
        <w:rPr>
          <w:rStyle w:val="DecValTok"/>
          <w:sz w:val="20"/>
        </w:rPr>
        <w:t>543</w:t>
      </w:r>
      <w:r w:rsidRPr="00291D16">
        <w:rPr>
          <w:rStyle w:val="NormalTok"/>
          <w:sz w:val="20"/>
        </w:rPr>
        <w:t xml:space="preserve">, </w:t>
      </w:r>
      <w:r w:rsidRPr="00291D16">
        <w:rPr>
          <w:rStyle w:val="FloatTok"/>
          <w:sz w:val="20"/>
        </w:rPr>
        <w:t>34.</w:t>
      </w:r>
      <w:r w:rsidRPr="00291D16">
        <w:rPr>
          <w:rStyle w:val="DecValTok"/>
          <w:sz w:val="20"/>
        </w:rPr>
        <w:t>56</w:t>
      </w:r>
      <w:r w:rsidRPr="00291D16">
        <w:rPr>
          <w:rStyle w:val="NormalTok"/>
          <w:sz w:val="20"/>
        </w:rPr>
        <w:t>}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>};</w:t>
      </w:r>
    </w:p>
    <w:p w14:paraId="63435043" w14:textId="77777777" w:rsidR="005E0444" w:rsidRPr="00291D16" w:rsidRDefault="00291D16" w:rsidP="00291D16">
      <w:pPr>
        <w:pStyle w:val="Heading2"/>
      </w:pPr>
      <w:bookmarkStart w:id="3" w:name="pointers"/>
      <w:r w:rsidRPr="00291D16">
        <w:t>Pointers</w:t>
      </w:r>
    </w:p>
    <w:bookmarkEnd w:id="3"/>
    <w:p w14:paraId="286AF36E" w14:textId="77777777" w:rsidR="005E0444" w:rsidRPr="00291D16" w:rsidRDefault="00291D16" w:rsidP="00291D16">
      <w:r w:rsidRPr="00291D16">
        <w:rPr>
          <w:rStyle w:val="VerbatimChar"/>
          <w:sz w:val="20"/>
        </w:rPr>
        <w:t>*</w:t>
      </w:r>
      <w:r w:rsidRPr="00291D16">
        <w:t xml:space="preserve"> - dereference operator</w:t>
      </w:r>
    </w:p>
    <w:p w14:paraId="2A099BAD" w14:textId="77777777" w:rsidR="005E0444" w:rsidRPr="00291D16" w:rsidRDefault="00291D16" w:rsidP="00291D16">
      <w:r w:rsidRPr="00291D16">
        <w:rPr>
          <w:rStyle w:val="VerbatimChar"/>
          <w:sz w:val="20"/>
        </w:rPr>
        <w:t>&amp;</w:t>
      </w:r>
      <w:r w:rsidRPr="00291D16">
        <w:t xml:space="preserve"> - address of operator</w:t>
      </w:r>
    </w:p>
    <w:p w14:paraId="4DA61815" w14:textId="77777777" w:rsidR="005E0444" w:rsidRPr="00291D16" w:rsidRDefault="00291D16" w:rsidP="00291D16">
      <w:r w:rsidRPr="00291D16">
        <w:rPr>
          <w:rStyle w:val="VerbatimChar"/>
          <w:sz w:val="20"/>
        </w:rPr>
        <w:t>delete</w:t>
      </w:r>
      <w:r w:rsidRPr="00291D16">
        <w:t xml:space="preserve"> frees up memory for other programs to use. Causes program to lose ownership of memory.</w:t>
      </w:r>
    </w:p>
    <w:p w14:paraId="77F6CE78" w14:textId="77777777" w:rsidR="005E0444" w:rsidRPr="00291D16" w:rsidRDefault="00291D16" w:rsidP="00291D16">
      <w:r w:rsidRPr="00291D16">
        <w:t xml:space="preserve">After </w:t>
      </w:r>
      <w:r w:rsidRPr="00291D16">
        <w:rPr>
          <w:rStyle w:val="VerbatimChar"/>
          <w:sz w:val="20"/>
        </w:rPr>
        <w:t>deleting</w:t>
      </w:r>
      <w:r w:rsidRPr="00291D16">
        <w:t xml:space="preserve">, set the pointer to </w:t>
      </w:r>
      <w:r w:rsidRPr="00291D16">
        <w:rPr>
          <w:rStyle w:val="VerbatimChar"/>
          <w:sz w:val="20"/>
        </w:rPr>
        <w:t>nullptr</w:t>
      </w:r>
      <w:r w:rsidRPr="00291D16">
        <w:t xml:space="preserve"> to avoid accidental assumption of ownership later.</w:t>
      </w:r>
    </w:p>
    <w:p w14:paraId="525BC090" w14:textId="77777777" w:rsidR="005E0444" w:rsidRPr="00291D16" w:rsidRDefault="00291D16" w:rsidP="00291D16">
      <w:r w:rsidRPr="00291D16">
        <w:rPr>
          <w:rStyle w:val="VerbatimChar"/>
          <w:sz w:val="20"/>
        </w:rPr>
        <w:t>-&gt;</w:t>
      </w:r>
      <w:r w:rsidRPr="00291D16">
        <w:t xml:space="preserve"> - dereference + member variable access</w:t>
      </w:r>
    </w:p>
    <w:p w14:paraId="24F72E9A" w14:textId="77777777" w:rsidR="005E0444" w:rsidRPr="00291D16" w:rsidRDefault="00291D16" w:rsidP="00291D16">
      <w:r w:rsidRPr="00291D16">
        <w:t xml:space="preserve">Pointer to array of pointers: </w:t>
      </w:r>
      <w:r w:rsidRPr="00291D16">
        <w:rPr>
          <w:rStyle w:val="VerbatimChar"/>
          <w:sz w:val="20"/>
        </w:rPr>
        <w:t>int** arr = new int*[4];</w:t>
      </w:r>
    </w:p>
    <w:p w14:paraId="39C39F11" w14:textId="77777777" w:rsidR="005E0444" w:rsidRPr="00291D16" w:rsidRDefault="00291D16" w:rsidP="00291D16">
      <w:pPr>
        <w:pStyle w:val="Heading2"/>
      </w:pPr>
      <w:bookmarkStart w:id="4" w:name="files"/>
      <w:r w:rsidRPr="00291D16">
        <w:t>Files</w:t>
      </w:r>
    </w:p>
    <w:bookmarkEnd w:id="4"/>
    <w:p w14:paraId="20BA0FD7" w14:textId="77777777" w:rsidR="005E0444" w:rsidRPr="00291D16" w:rsidRDefault="00291D16" w:rsidP="00291D16">
      <w:r w:rsidRPr="00291D16">
        <w:t xml:space="preserve">Requires </w:t>
      </w:r>
      <w:r w:rsidRPr="00291D16">
        <w:rPr>
          <w:rStyle w:val="VerbatimChar"/>
          <w:sz w:val="20"/>
        </w:rPr>
        <w:t>&lt;fstream&gt;</w:t>
      </w:r>
    </w:p>
    <w:p w14:paraId="1CFE7B95" w14:textId="77777777" w:rsidR="005E0444" w:rsidRPr="00291D16" w:rsidRDefault="00291D16" w:rsidP="00291D16">
      <w:r w:rsidRPr="00291D16">
        <w:t>Usage:</w:t>
      </w:r>
    </w:p>
    <w:p w14:paraId="69D7B9C0" w14:textId="77777777" w:rsidR="005E0444" w:rsidRPr="00291D16" w:rsidRDefault="00291D16" w:rsidP="00291D16">
      <w:pPr>
        <w:pStyle w:val="SourceCode"/>
        <w:rPr>
          <w:sz w:val="21"/>
        </w:rPr>
      </w:pPr>
      <w:r w:rsidRPr="00291D16">
        <w:rPr>
          <w:rStyle w:val="NormalTok"/>
          <w:sz w:val="20"/>
        </w:rPr>
        <w:t>fstream data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>data.open(</w:t>
      </w:r>
      <w:r w:rsidRPr="00291D16">
        <w:rPr>
          <w:rStyle w:val="StringTok"/>
          <w:sz w:val="20"/>
        </w:rPr>
        <w:t>"info.txt"</w:t>
      </w:r>
      <w:r w:rsidRPr="00291D16">
        <w:rPr>
          <w:rStyle w:val="NormalTok"/>
          <w:sz w:val="20"/>
        </w:rPr>
        <w:t>, ios::in|ios::out)</w:t>
      </w:r>
    </w:p>
    <w:p w14:paraId="13FDE48D" w14:textId="5B997047" w:rsidR="005E0444" w:rsidRPr="00291D16" w:rsidRDefault="00291D16" w:rsidP="00291D16">
      <w:r w:rsidRPr="00291D16">
        <w:t>Types of file streams:</w:t>
      </w:r>
      <w:r>
        <w:t xml:space="preserve"> </w:t>
      </w:r>
      <w:r w:rsidRPr="00291D16">
        <w:rPr>
          <w:rStyle w:val="VerbatimChar"/>
          <w:sz w:val="20"/>
        </w:rPr>
        <w:t>ifstream</w:t>
      </w:r>
      <w:r>
        <w:t xml:space="preserve">, </w:t>
      </w:r>
      <w:r w:rsidRPr="00291D16">
        <w:rPr>
          <w:rStyle w:val="VerbatimChar"/>
          <w:sz w:val="20"/>
        </w:rPr>
        <w:t>ofstream</w:t>
      </w:r>
      <w:r>
        <w:t xml:space="preserve">, </w:t>
      </w:r>
      <w:r w:rsidRPr="00291D16">
        <w:rPr>
          <w:rStyle w:val="VerbatimChar"/>
          <w:sz w:val="20"/>
        </w:rPr>
        <w:t>fstream</w:t>
      </w:r>
    </w:p>
    <w:p w14:paraId="0E35BAFC" w14:textId="23B0AB36" w:rsidR="005E0444" w:rsidRPr="00291D16" w:rsidRDefault="00291D16" w:rsidP="00291D16">
      <w:r>
        <w:t>Flags:</w:t>
      </w:r>
      <w:r w:rsidRPr="00291D16">
        <w:t xml:space="preserve"> </w:t>
      </w:r>
      <w:r w:rsidRPr="00291D16">
        <w:rPr>
          <w:rStyle w:val="VerbatimChar"/>
          <w:sz w:val="20"/>
        </w:rPr>
        <w:t>ios::in</w:t>
      </w:r>
      <w:r>
        <w:t xml:space="preserve"> Allow reads;</w:t>
      </w:r>
      <w:r w:rsidRPr="00291D16">
        <w:t xml:space="preserve"> - </w:t>
      </w:r>
      <w:r w:rsidRPr="00291D16">
        <w:rPr>
          <w:rStyle w:val="VerbatimChar"/>
          <w:sz w:val="20"/>
        </w:rPr>
        <w:t>ios::out</w:t>
      </w:r>
      <w:r>
        <w:t xml:space="preserve"> Allow writes; </w:t>
      </w:r>
      <w:r w:rsidRPr="00291D16">
        <w:rPr>
          <w:rStyle w:val="VerbatimChar"/>
          <w:sz w:val="20"/>
        </w:rPr>
        <w:t>ios::binary</w:t>
      </w:r>
      <w:r>
        <w:t xml:space="preserve">; </w:t>
      </w:r>
      <w:r w:rsidRPr="00291D16">
        <w:rPr>
          <w:rStyle w:val="VerbatimChar"/>
          <w:sz w:val="20"/>
        </w:rPr>
        <w:t>ios::ate</w:t>
      </w:r>
      <w:r>
        <w:t xml:space="preserve"> Begin at end of file</w:t>
      </w:r>
      <w:r w:rsidRPr="00291D16">
        <w:t xml:space="preserve">. - </w:t>
      </w:r>
      <w:r w:rsidRPr="00291D16">
        <w:rPr>
          <w:rStyle w:val="VerbatimChar"/>
          <w:sz w:val="20"/>
        </w:rPr>
        <w:t>ios::app</w:t>
      </w:r>
      <w:r>
        <w:t xml:space="preserve"> Always write to end.</w:t>
      </w:r>
      <w:r w:rsidRPr="00291D16">
        <w:t xml:space="preserve">. - </w:t>
      </w:r>
      <w:r w:rsidRPr="00291D16">
        <w:rPr>
          <w:rStyle w:val="VerbatimChar"/>
          <w:sz w:val="20"/>
        </w:rPr>
        <w:t>ios::trunc</w:t>
      </w:r>
      <w:r w:rsidRPr="00291D16">
        <w:t xml:space="preserve"> Delete all contents of file on open.</w:t>
      </w:r>
    </w:p>
    <w:p w14:paraId="3E530D25" w14:textId="77777777" w:rsidR="005E0444" w:rsidRPr="00291D16" w:rsidRDefault="00291D16" w:rsidP="00291D16">
      <w:r w:rsidRPr="00291D16">
        <w:t>Reading/writing data:</w:t>
      </w:r>
    </w:p>
    <w:p w14:paraId="132C15BE" w14:textId="77777777" w:rsidR="005E0444" w:rsidRPr="00291D16" w:rsidRDefault="00291D16" w:rsidP="00291D16">
      <w:pPr>
        <w:pStyle w:val="SourceCode"/>
        <w:rPr>
          <w:sz w:val="21"/>
        </w:rPr>
      </w:pPr>
      <w:r w:rsidRPr="00291D16">
        <w:rPr>
          <w:rStyle w:val="CommentTok"/>
          <w:sz w:val="20"/>
        </w:rPr>
        <w:t>// Write to data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data &lt;&lt; </w:t>
      </w:r>
      <w:r w:rsidRPr="00291D16">
        <w:rPr>
          <w:rStyle w:val="StringTok"/>
          <w:sz w:val="20"/>
        </w:rPr>
        <w:t>"Line 1"</w:t>
      </w:r>
      <w:r w:rsidRPr="00291D16">
        <w:rPr>
          <w:rStyle w:val="NormalTok"/>
          <w:sz w:val="20"/>
        </w:rPr>
        <w:t xml:space="preserve"> &lt;&lt; endl;</w:t>
      </w:r>
      <w:r w:rsidRPr="00291D16">
        <w:rPr>
          <w:sz w:val="21"/>
        </w:rPr>
        <w:br/>
      </w:r>
      <w:r w:rsidRPr="00291D16">
        <w:rPr>
          <w:rStyle w:val="CommentTok"/>
          <w:sz w:val="20"/>
        </w:rPr>
        <w:t>// Write binary data to file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>data1.write(</w:t>
      </w:r>
      <w:r w:rsidRPr="00291D16">
        <w:rPr>
          <w:rStyle w:val="KeywordTok"/>
          <w:sz w:val="20"/>
        </w:rPr>
        <w:t>reinterpret_cast</w:t>
      </w:r>
      <w:r w:rsidRPr="00291D16">
        <w:rPr>
          <w:rStyle w:val="NormalTok"/>
          <w:sz w:val="20"/>
        </w:rPr>
        <w:t>&lt;</w:t>
      </w:r>
      <w:r w:rsidRPr="00291D16">
        <w:rPr>
          <w:rStyle w:val="DataTypeTok"/>
          <w:sz w:val="20"/>
        </w:rPr>
        <w:t>char</w:t>
      </w:r>
      <w:r w:rsidRPr="00291D16">
        <w:rPr>
          <w:rStyle w:val="NormalTok"/>
          <w:sz w:val="20"/>
        </w:rPr>
        <w:t>*&gt;(&amp;dataToWrite), sizeOf(dataToWrite));</w:t>
      </w:r>
      <w:r w:rsidRPr="00291D16">
        <w:rPr>
          <w:sz w:val="21"/>
        </w:rPr>
        <w:br/>
      </w:r>
      <w:r w:rsidRPr="00291D16">
        <w:rPr>
          <w:sz w:val="21"/>
        </w:rPr>
        <w:br/>
      </w:r>
      <w:r w:rsidRPr="00291D16">
        <w:rPr>
          <w:rStyle w:val="CommentTok"/>
          <w:sz w:val="20"/>
        </w:rPr>
        <w:t>// Read data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>data.getline()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data.get(); </w:t>
      </w:r>
      <w:r w:rsidRPr="00291D16">
        <w:rPr>
          <w:rStyle w:val="CommentTok"/>
          <w:sz w:val="20"/>
        </w:rPr>
        <w:t>// read one byte or character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data.put(); </w:t>
      </w:r>
      <w:r w:rsidRPr="00291D16">
        <w:rPr>
          <w:rStyle w:val="CommentTok"/>
          <w:sz w:val="20"/>
        </w:rPr>
        <w:t>// write one byte or character</w:t>
      </w:r>
      <w:r w:rsidRPr="00291D16">
        <w:rPr>
          <w:sz w:val="21"/>
        </w:rPr>
        <w:br/>
      </w:r>
      <w:r w:rsidRPr="00291D16">
        <w:rPr>
          <w:rStyle w:val="CommentTok"/>
          <w:sz w:val="20"/>
        </w:rPr>
        <w:t>// read size bytes into address addr_to_write_to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>data.read(addr_to_write_to, size);</w:t>
      </w:r>
    </w:p>
    <w:p w14:paraId="1D4AD093" w14:textId="77777777" w:rsidR="005E0444" w:rsidRPr="00291D16" w:rsidRDefault="00291D16" w:rsidP="00291D16">
      <w:r w:rsidRPr="00291D16">
        <w:t xml:space="preserve">Test whether the file successfully opened using </w:t>
      </w:r>
      <w:r w:rsidRPr="00291D16">
        <w:rPr>
          <w:rStyle w:val="VerbatimChar"/>
          <w:sz w:val="20"/>
        </w:rPr>
        <w:t>fail()</w:t>
      </w:r>
      <w:r w:rsidRPr="00291D16">
        <w:t xml:space="preserve"> (returns true if failed)</w:t>
      </w:r>
    </w:p>
    <w:p w14:paraId="5A3053DE" w14:textId="047AC4B6" w:rsidR="005E0444" w:rsidRPr="00291D16" w:rsidRDefault="00291D16" w:rsidP="00291D16">
      <w:pPr>
        <w:pStyle w:val="Heading2"/>
      </w:pPr>
      <w:bookmarkStart w:id="5" w:name="constructors-and-destructors"/>
      <w:r w:rsidRPr="00291D16">
        <w:lastRenderedPageBreak/>
        <w:t>Destructors</w:t>
      </w:r>
    </w:p>
    <w:bookmarkEnd w:id="5"/>
    <w:p w14:paraId="22D71254" w14:textId="77777777" w:rsidR="005E0444" w:rsidRPr="00291D16" w:rsidRDefault="00291D16" w:rsidP="00291D16">
      <w:r w:rsidRPr="00291D16">
        <w:t>Destructor:</w:t>
      </w:r>
    </w:p>
    <w:p w14:paraId="40108CD2" w14:textId="77777777" w:rsidR="00291D16" w:rsidRDefault="00291D16" w:rsidP="00291D16">
      <w:pPr>
        <w:pStyle w:val="SourceCode"/>
        <w:rPr>
          <w:sz w:val="21"/>
        </w:rPr>
      </w:pPr>
      <w:r w:rsidRPr="00291D16">
        <w:rPr>
          <w:rStyle w:val="NormalTok"/>
          <w:sz w:val="20"/>
        </w:rPr>
        <w:t>~HasPointer()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</w:t>
      </w:r>
      <w:r w:rsidRPr="00291D16">
        <w:rPr>
          <w:rStyle w:val="CommentTok"/>
          <w:sz w:val="20"/>
        </w:rPr>
        <w:t>// release memory, set to null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</w:t>
      </w:r>
      <w:r w:rsidRPr="00291D16">
        <w:rPr>
          <w:rStyle w:val="KeywordTok"/>
          <w:sz w:val="20"/>
        </w:rPr>
        <w:t>delete</w:t>
      </w:r>
      <w:r w:rsidRPr="00291D16">
        <w:rPr>
          <w:rStyle w:val="NormalTok"/>
          <w:sz w:val="20"/>
        </w:rPr>
        <w:t xml:space="preserve"> ptrMember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ptrMember = </w:t>
      </w:r>
      <w:r w:rsidRPr="00291D16">
        <w:rPr>
          <w:rStyle w:val="KeywordTok"/>
          <w:sz w:val="20"/>
        </w:rPr>
        <w:t>nullptr</w:t>
      </w:r>
      <w:r w:rsidRPr="00291D16">
        <w:rPr>
          <w:rStyle w:val="NormalTok"/>
          <w:sz w:val="20"/>
        </w:rPr>
        <w:t>;</w:t>
      </w:r>
    </w:p>
    <w:p w14:paraId="2FE6EBAC" w14:textId="55F73685" w:rsidR="005E0444" w:rsidRPr="00291D16" w:rsidRDefault="00291D16" w:rsidP="00291D16">
      <w:pPr>
        <w:pStyle w:val="SourceCode"/>
        <w:rPr>
          <w:sz w:val="21"/>
        </w:rPr>
      </w:pP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</w:t>
      </w:r>
      <w:r w:rsidRPr="00291D16">
        <w:rPr>
          <w:rStyle w:val="CommentTok"/>
          <w:sz w:val="20"/>
        </w:rPr>
        <w:t>// make sure connections are closed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file.close()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>}</w:t>
      </w:r>
    </w:p>
    <w:p w14:paraId="48EBE014" w14:textId="77777777" w:rsidR="005E0444" w:rsidRPr="00291D16" w:rsidRDefault="00291D16" w:rsidP="00291D16">
      <w:pPr>
        <w:pStyle w:val="Heading2"/>
      </w:pPr>
      <w:bookmarkStart w:id="6" w:name="class-access-specifiers"/>
      <w:r w:rsidRPr="00291D16">
        <w:t>Class Access Specifiers</w:t>
      </w:r>
    </w:p>
    <w:bookmarkEnd w:id="6"/>
    <w:p w14:paraId="2C9B5597" w14:textId="77777777" w:rsidR="005E0444" w:rsidRPr="00291D16" w:rsidRDefault="00291D16" w:rsidP="00291D16">
      <w:pPr>
        <w:rPr>
          <w:sz w:val="21"/>
        </w:rPr>
      </w:pPr>
      <w:r w:rsidRPr="00291D16">
        <w:rPr>
          <w:sz w:val="21"/>
        </w:rPr>
        <w:t xml:space="preserve">When inheriting: </w:t>
      </w:r>
      <w:r w:rsidRPr="00291D16">
        <w:rPr>
          <w:rStyle w:val="VerbatimChar"/>
          <w:sz w:val="20"/>
        </w:rPr>
        <w:t>class DerivedClass : accessSpecifier BaseClas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51"/>
        <w:gridCol w:w="1049"/>
        <w:gridCol w:w="1223"/>
        <w:gridCol w:w="1223"/>
        <w:gridCol w:w="1223"/>
      </w:tblGrid>
      <w:tr w:rsidR="00291D16" w:rsidRPr="00291D16" w14:paraId="5C6ED151" w14:textId="77777777" w:rsidTr="00490DD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2F4CDB" w14:textId="77777777" w:rsidR="00291D16" w:rsidRPr="00291D16" w:rsidRDefault="00291D16" w:rsidP="00291D16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A466F1" w14:textId="77777777" w:rsidR="00291D16" w:rsidRPr="00291D16" w:rsidRDefault="00291D16" w:rsidP="00291D16"/>
        </w:tc>
        <w:tc>
          <w:tcPr>
            <w:tcW w:w="0" w:type="auto"/>
            <w:gridSpan w:val="3"/>
            <w:tcBorders>
              <w:bottom w:val="single" w:sz="0" w:space="0" w:color="auto"/>
            </w:tcBorders>
            <w:vAlign w:val="bottom"/>
          </w:tcPr>
          <w:p w14:paraId="71BC35F4" w14:textId="5AD67869" w:rsidR="00291D16" w:rsidRPr="00291D16" w:rsidRDefault="00291D16" w:rsidP="00291D16">
            <w:pPr>
              <w:pStyle w:val="Compact"/>
            </w:pPr>
            <w:r w:rsidRPr="00291D16">
              <w:t>Inheritance</w:t>
            </w:r>
            <w:r>
              <w:t xml:space="preserve"> a</w:t>
            </w:r>
            <w:r w:rsidRPr="00291D16">
              <w:t>ccess</w:t>
            </w:r>
            <w:r>
              <w:t xml:space="preserve"> </w:t>
            </w:r>
            <w:r w:rsidRPr="00291D16">
              <w:t>specifier</w:t>
            </w:r>
          </w:p>
        </w:tc>
      </w:tr>
      <w:tr w:rsidR="005E0444" w:rsidRPr="00291D16" w14:paraId="73122F25" w14:textId="77777777">
        <w:tc>
          <w:tcPr>
            <w:tcW w:w="0" w:type="auto"/>
          </w:tcPr>
          <w:p w14:paraId="2260FE0C" w14:textId="77777777" w:rsidR="005E0444" w:rsidRPr="00291D16" w:rsidRDefault="005E0444" w:rsidP="00291D16"/>
        </w:tc>
        <w:tc>
          <w:tcPr>
            <w:tcW w:w="0" w:type="auto"/>
          </w:tcPr>
          <w:p w14:paraId="7DFEE23B" w14:textId="77777777" w:rsidR="005E0444" w:rsidRPr="00291D16" w:rsidRDefault="005E0444" w:rsidP="00291D16"/>
        </w:tc>
        <w:tc>
          <w:tcPr>
            <w:tcW w:w="0" w:type="auto"/>
          </w:tcPr>
          <w:p w14:paraId="3639E367" w14:textId="77777777" w:rsidR="005E0444" w:rsidRPr="00291D16" w:rsidRDefault="00291D16" w:rsidP="00291D16">
            <w:pPr>
              <w:pStyle w:val="Compact"/>
            </w:pPr>
            <w:r w:rsidRPr="00291D16">
              <w:t>Public</w:t>
            </w:r>
          </w:p>
        </w:tc>
        <w:tc>
          <w:tcPr>
            <w:tcW w:w="0" w:type="auto"/>
          </w:tcPr>
          <w:p w14:paraId="65D5A488" w14:textId="77777777" w:rsidR="005E0444" w:rsidRPr="00291D16" w:rsidRDefault="00291D16" w:rsidP="00291D16">
            <w:pPr>
              <w:pStyle w:val="Compact"/>
            </w:pPr>
            <w:r w:rsidRPr="00291D16">
              <w:t>Private</w:t>
            </w:r>
          </w:p>
        </w:tc>
        <w:tc>
          <w:tcPr>
            <w:tcW w:w="0" w:type="auto"/>
          </w:tcPr>
          <w:p w14:paraId="5015E580" w14:textId="77777777" w:rsidR="005E0444" w:rsidRPr="00291D16" w:rsidRDefault="00291D16" w:rsidP="00291D16">
            <w:pPr>
              <w:pStyle w:val="Compact"/>
            </w:pPr>
            <w:r w:rsidRPr="00291D16">
              <w:t>Protected</w:t>
            </w:r>
          </w:p>
        </w:tc>
      </w:tr>
      <w:tr w:rsidR="00291D16" w:rsidRPr="00291D16" w14:paraId="7F9FEB78" w14:textId="77777777">
        <w:tc>
          <w:tcPr>
            <w:tcW w:w="0" w:type="auto"/>
            <w:vMerge w:val="restart"/>
          </w:tcPr>
          <w:p w14:paraId="6D87B1F6" w14:textId="77777777" w:rsidR="00291D16" w:rsidRPr="00291D16" w:rsidRDefault="00291D16" w:rsidP="00291D16">
            <w:pPr>
              <w:pStyle w:val="Compact"/>
            </w:pPr>
            <w:r w:rsidRPr="00291D16">
              <w:t>Base</w:t>
            </w:r>
          </w:p>
          <w:p w14:paraId="09C311FF" w14:textId="77777777" w:rsidR="00291D16" w:rsidRPr="00291D16" w:rsidRDefault="00291D16" w:rsidP="00291D16">
            <w:pPr>
              <w:pStyle w:val="Compact"/>
            </w:pPr>
            <w:r w:rsidRPr="00291D16">
              <w:t>access</w:t>
            </w:r>
          </w:p>
          <w:p w14:paraId="1BA7A1DE" w14:textId="1B961F35" w:rsidR="00291D16" w:rsidRPr="00291D16" w:rsidRDefault="00291D16" w:rsidP="00291D16">
            <w:pPr>
              <w:pStyle w:val="Compact"/>
            </w:pPr>
            <w:r w:rsidRPr="00291D16">
              <w:t>specifier</w:t>
            </w:r>
          </w:p>
        </w:tc>
        <w:tc>
          <w:tcPr>
            <w:tcW w:w="0" w:type="auto"/>
          </w:tcPr>
          <w:p w14:paraId="08F98C35" w14:textId="77777777" w:rsidR="00291D16" w:rsidRPr="00291D16" w:rsidRDefault="00291D16" w:rsidP="00291D16">
            <w:pPr>
              <w:pStyle w:val="Compact"/>
            </w:pPr>
            <w:r w:rsidRPr="00291D16">
              <w:t>Public</w:t>
            </w:r>
          </w:p>
        </w:tc>
        <w:tc>
          <w:tcPr>
            <w:tcW w:w="0" w:type="auto"/>
          </w:tcPr>
          <w:p w14:paraId="68847676" w14:textId="77777777" w:rsidR="00291D16" w:rsidRPr="00291D16" w:rsidRDefault="00291D16" w:rsidP="00291D16">
            <w:pPr>
              <w:pStyle w:val="Compact"/>
            </w:pPr>
            <w:r w:rsidRPr="00291D16">
              <w:t>Public</w:t>
            </w:r>
          </w:p>
        </w:tc>
        <w:tc>
          <w:tcPr>
            <w:tcW w:w="0" w:type="auto"/>
          </w:tcPr>
          <w:p w14:paraId="3CC18953" w14:textId="77777777" w:rsidR="00291D16" w:rsidRPr="00291D16" w:rsidRDefault="00291D16" w:rsidP="00291D16">
            <w:pPr>
              <w:pStyle w:val="Compact"/>
            </w:pPr>
            <w:r w:rsidRPr="00291D16">
              <w:t>Private</w:t>
            </w:r>
          </w:p>
        </w:tc>
        <w:tc>
          <w:tcPr>
            <w:tcW w:w="0" w:type="auto"/>
          </w:tcPr>
          <w:p w14:paraId="67BE03AD" w14:textId="77777777" w:rsidR="00291D16" w:rsidRPr="00291D16" w:rsidRDefault="00291D16" w:rsidP="00291D16">
            <w:pPr>
              <w:pStyle w:val="Compact"/>
            </w:pPr>
            <w:r w:rsidRPr="00291D16">
              <w:t>Protected</w:t>
            </w:r>
          </w:p>
        </w:tc>
      </w:tr>
      <w:tr w:rsidR="00291D16" w:rsidRPr="00291D16" w14:paraId="772A7997" w14:textId="77777777">
        <w:tc>
          <w:tcPr>
            <w:tcW w:w="0" w:type="auto"/>
            <w:vMerge/>
          </w:tcPr>
          <w:p w14:paraId="351962D0" w14:textId="3B635A30" w:rsidR="00291D16" w:rsidRPr="00291D16" w:rsidRDefault="00291D16" w:rsidP="00291D16">
            <w:pPr>
              <w:pStyle w:val="Compact"/>
            </w:pPr>
          </w:p>
        </w:tc>
        <w:tc>
          <w:tcPr>
            <w:tcW w:w="0" w:type="auto"/>
          </w:tcPr>
          <w:p w14:paraId="29F0A818" w14:textId="77777777" w:rsidR="00291D16" w:rsidRPr="00291D16" w:rsidRDefault="00291D16" w:rsidP="00291D16">
            <w:pPr>
              <w:pStyle w:val="Compact"/>
            </w:pPr>
            <w:r w:rsidRPr="00291D16">
              <w:t>Private</w:t>
            </w:r>
          </w:p>
        </w:tc>
        <w:tc>
          <w:tcPr>
            <w:tcW w:w="0" w:type="auto"/>
          </w:tcPr>
          <w:p w14:paraId="106D7517" w14:textId="77777777" w:rsidR="00291D16" w:rsidRPr="00291D16" w:rsidRDefault="00291D16" w:rsidP="00291D16">
            <w:pPr>
              <w:pStyle w:val="Compact"/>
            </w:pPr>
            <w:r w:rsidRPr="00291D16">
              <w:t>Unavailable</w:t>
            </w:r>
          </w:p>
        </w:tc>
        <w:tc>
          <w:tcPr>
            <w:tcW w:w="0" w:type="auto"/>
          </w:tcPr>
          <w:p w14:paraId="5231BB10" w14:textId="77777777" w:rsidR="00291D16" w:rsidRPr="00291D16" w:rsidRDefault="00291D16" w:rsidP="00291D16">
            <w:pPr>
              <w:pStyle w:val="Compact"/>
            </w:pPr>
            <w:r w:rsidRPr="00291D16">
              <w:t>Unavailable</w:t>
            </w:r>
          </w:p>
        </w:tc>
        <w:tc>
          <w:tcPr>
            <w:tcW w:w="0" w:type="auto"/>
          </w:tcPr>
          <w:p w14:paraId="58E22822" w14:textId="77777777" w:rsidR="00291D16" w:rsidRPr="00291D16" w:rsidRDefault="00291D16" w:rsidP="00291D16">
            <w:pPr>
              <w:pStyle w:val="Compact"/>
            </w:pPr>
            <w:r w:rsidRPr="00291D16">
              <w:t>Unavailable</w:t>
            </w:r>
          </w:p>
        </w:tc>
      </w:tr>
      <w:tr w:rsidR="00291D16" w:rsidRPr="00291D16" w14:paraId="6ADE4850" w14:textId="77777777">
        <w:tc>
          <w:tcPr>
            <w:tcW w:w="0" w:type="auto"/>
            <w:vMerge/>
          </w:tcPr>
          <w:p w14:paraId="33877C82" w14:textId="01C690E9" w:rsidR="00291D16" w:rsidRPr="00291D16" w:rsidRDefault="00291D16" w:rsidP="00291D16">
            <w:pPr>
              <w:pStyle w:val="Compact"/>
            </w:pPr>
          </w:p>
        </w:tc>
        <w:tc>
          <w:tcPr>
            <w:tcW w:w="0" w:type="auto"/>
          </w:tcPr>
          <w:p w14:paraId="6FC05B5E" w14:textId="77777777" w:rsidR="00291D16" w:rsidRPr="00291D16" w:rsidRDefault="00291D16" w:rsidP="00291D16">
            <w:pPr>
              <w:pStyle w:val="Compact"/>
            </w:pPr>
            <w:r w:rsidRPr="00291D16">
              <w:t>Protected</w:t>
            </w:r>
          </w:p>
        </w:tc>
        <w:tc>
          <w:tcPr>
            <w:tcW w:w="0" w:type="auto"/>
          </w:tcPr>
          <w:p w14:paraId="417E24AD" w14:textId="77777777" w:rsidR="00291D16" w:rsidRPr="00291D16" w:rsidRDefault="00291D16" w:rsidP="00291D16">
            <w:pPr>
              <w:pStyle w:val="Compact"/>
            </w:pPr>
            <w:r w:rsidRPr="00291D16">
              <w:t>Protected</w:t>
            </w:r>
          </w:p>
        </w:tc>
        <w:tc>
          <w:tcPr>
            <w:tcW w:w="0" w:type="auto"/>
          </w:tcPr>
          <w:p w14:paraId="1F51E0AF" w14:textId="77777777" w:rsidR="00291D16" w:rsidRPr="00291D16" w:rsidRDefault="00291D16" w:rsidP="00291D16">
            <w:pPr>
              <w:pStyle w:val="Compact"/>
            </w:pPr>
            <w:r w:rsidRPr="00291D16">
              <w:t>Private</w:t>
            </w:r>
          </w:p>
        </w:tc>
        <w:tc>
          <w:tcPr>
            <w:tcW w:w="0" w:type="auto"/>
          </w:tcPr>
          <w:p w14:paraId="23255944" w14:textId="77777777" w:rsidR="00291D16" w:rsidRPr="00291D16" w:rsidRDefault="00291D16" w:rsidP="00291D16">
            <w:pPr>
              <w:pStyle w:val="Compact"/>
            </w:pPr>
            <w:r w:rsidRPr="00291D16">
              <w:t>Protected</w:t>
            </w:r>
          </w:p>
        </w:tc>
      </w:tr>
    </w:tbl>
    <w:p w14:paraId="6C891142" w14:textId="77777777" w:rsidR="005E0444" w:rsidRPr="00291D16" w:rsidRDefault="00291D16" w:rsidP="00291D16">
      <w:pPr>
        <w:pStyle w:val="Heading2"/>
      </w:pPr>
      <w:bookmarkStart w:id="7" w:name="declaring-classes"/>
      <w:r w:rsidRPr="00291D16">
        <w:t>Declaring classes</w:t>
      </w:r>
    </w:p>
    <w:bookmarkEnd w:id="7"/>
    <w:p w14:paraId="6167F5E7" w14:textId="4C33ECB0" w:rsidR="005E0444" w:rsidRPr="00291D16" w:rsidRDefault="00291D16" w:rsidP="00291D16">
      <w:pPr>
        <w:pStyle w:val="SourceCode"/>
        <w:rPr>
          <w:sz w:val="21"/>
        </w:rPr>
      </w:pPr>
      <w:r w:rsidRPr="00291D16">
        <w:rPr>
          <w:rStyle w:val="CommentTok"/>
          <w:sz w:val="20"/>
        </w:rPr>
        <w:t>// on the stack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>Student Sue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>Student Sue(</w:t>
      </w:r>
      <w:r w:rsidRPr="00291D16">
        <w:rPr>
          <w:rStyle w:val="StringTok"/>
          <w:sz w:val="20"/>
        </w:rPr>
        <w:t>"Sue"</w:t>
      </w:r>
      <w:r w:rsidRPr="00291D16">
        <w:rPr>
          <w:rStyle w:val="NormalTok"/>
          <w:sz w:val="20"/>
        </w:rPr>
        <w:t xml:space="preserve">); </w:t>
      </w:r>
      <w:r w:rsidRPr="00291D16">
        <w:rPr>
          <w:rStyle w:val="CommentTok"/>
          <w:sz w:val="20"/>
        </w:rPr>
        <w:t>// with a name</w:t>
      </w:r>
      <w:r w:rsidRPr="00291D16">
        <w:rPr>
          <w:sz w:val="21"/>
        </w:rPr>
        <w:br/>
      </w:r>
      <w:r w:rsidRPr="00291D16">
        <w:rPr>
          <w:rStyle w:val="CommentTok"/>
          <w:sz w:val="20"/>
        </w:rPr>
        <w:t>// on the heap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Student* Sue = </w:t>
      </w:r>
      <w:r w:rsidRPr="00291D16">
        <w:rPr>
          <w:rStyle w:val="KeywordTok"/>
          <w:sz w:val="20"/>
        </w:rPr>
        <w:t>new</w:t>
      </w:r>
      <w:r w:rsidRPr="00291D16">
        <w:rPr>
          <w:rStyle w:val="NormalTok"/>
          <w:sz w:val="20"/>
        </w:rPr>
        <w:t xml:space="preserve"> Student()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Student* Sue = </w:t>
      </w:r>
      <w:r w:rsidRPr="00291D16">
        <w:rPr>
          <w:rStyle w:val="KeywordTok"/>
          <w:sz w:val="20"/>
        </w:rPr>
        <w:t>new</w:t>
      </w:r>
      <w:r w:rsidRPr="00291D16">
        <w:rPr>
          <w:rStyle w:val="NormalTok"/>
          <w:sz w:val="20"/>
        </w:rPr>
        <w:t xml:space="preserve"> Student(</w:t>
      </w:r>
      <w:r w:rsidRPr="00291D16">
        <w:rPr>
          <w:rStyle w:val="StringTok"/>
          <w:sz w:val="20"/>
        </w:rPr>
        <w:t>"Sue"</w:t>
      </w:r>
      <w:r w:rsidRPr="00291D16">
        <w:rPr>
          <w:rStyle w:val="NormalTok"/>
          <w:sz w:val="20"/>
        </w:rPr>
        <w:t>);</w:t>
      </w:r>
    </w:p>
    <w:p w14:paraId="6C519288" w14:textId="77777777" w:rsidR="005E0444" w:rsidRPr="00291D16" w:rsidRDefault="00291D16" w:rsidP="00291D16">
      <w:pPr>
        <w:pStyle w:val="Heading2"/>
      </w:pPr>
      <w:bookmarkStart w:id="8" w:name="operator-overloading"/>
      <w:r w:rsidRPr="00291D16">
        <w:t>Operator Overloading</w:t>
      </w:r>
    </w:p>
    <w:bookmarkEnd w:id="8"/>
    <w:p w14:paraId="106F4FAA" w14:textId="77777777" w:rsidR="005E0444" w:rsidRPr="00291D16" w:rsidRDefault="00291D16" w:rsidP="00291D16">
      <w:pPr>
        <w:pStyle w:val="SourceCode"/>
        <w:rPr>
          <w:sz w:val="21"/>
        </w:rPr>
      </w:pPr>
      <w:r w:rsidRPr="00291D16">
        <w:rPr>
          <w:rStyle w:val="CommentTok"/>
          <w:sz w:val="20"/>
        </w:rPr>
        <w:t>// can be any operator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ClassName </w:t>
      </w:r>
      <w:r w:rsidRPr="00291D16">
        <w:rPr>
          <w:rStyle w:val="KeywordTok"/>
          <w:sz w:val="20"/>
        </w:rPr>
        <w:t>operator</w:t>
      </w:r>
      <w:r w:rsidRPr="00291D16">
        <w:rPr>
          <w:rStyle w:val="NormalTok"/>
          <w:sz w:val="20"/>
        </w:rPr>
        <w:t>+(ClassName &amp;rhs);</w:t>
      </w:r>
      <w:r w:rsidRPr="00291D16">
        <w:rPr>
          <w:sz w:val="21"/>
        </w:rPr>
        <w:br/>
      </w:r>
      <w:r w:rsidRPr="00291D16">
        <w:rPr>
          <w:rStyle w:val="CommentTok"/>
          <w:sz w:val="20"/>
        </w:rPr>
        <w:t>// rhs does *not* have to be the same as ClassName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ClassName </w:t>
      </w:r>
      <w:r w:rsidRPr="00291D16">
        <w:rPr>
          <w:rStyle w:val="KeywordTok"/>
          <w:sz w:val="20"/>
        </w:rPr>
        <w:t>operator</w:t>
      </w:r>
      <w:r w:rsidRPr="00291D16">
        <w:rPr>
          <w:rStyle w:val="NormalTok"/>
          <w:sz w:val="20"/>
        </w:rPr>
        <w:t>-(</w:t>
      </w:r>
      <w:r w:rsidRPr="00291D16">
        <w:rPr>
          <w:rStyle w:val="DataTypeTok"/>
          <w:sz w:val="20"/>
        </w:rPr>
        <w:t>int</w:t>
      </w:r>
      <w:r w:rsidRPr="00291D16">
        <w:rPr>
          <w:rStyle w:val="NormalTok"/>
          <w:sz w:val="20"/>
        </w:rPr>
        <w:t xml:space="preserve"> &amp;rhs);</w:t>
      </w:r>
    </w:p>
    <w:p w14:paraId="194FE1BC" w14:textId="77777777" w:rsidR="005E0444" w:rsidRPr="00291D16" w:rsidRDefault="00291D16" w:rsidP="00291D16">
      <w:r w:rsidRPr="00291D16">
        <w:t>The number of arguments must be the same as it would be for the normal operator.</w:t>
      </w:r>
    </w:p>
    <w:p w14:paraId="2893ACE2" w14:textId="77777777" w:rsidR="005E0444" w:rsidRPr="00291D16" w:rsidRDefault="00291D16" w:rsidP="00291D16">
      <w:pPr>
        <w:pStyle w:val="Heading2"/>
      </w:pPr>
      <w:bookmarkStart w:id="9" w:name="templates"/>
      <w:r w:rsidRPr="00291D16">
        <w:t>Templates</w:t>
      </w:r>
    </w:p>
    <w:bookmarkEnd w:id="9"/>
    <w:p w14:paraId="445C2DCC" w14:textId="77777777" w:rsidR="005E0444" w:rsidRPr="00291D16" w:rsidRDefault="00291D16" w:rsidP="00291D16">
      <w:r w:rsidRPr="00291D16">
        <w:t>Function templates: generic function that will work with any data type, including user-defined data types.</w:t>
      </w:r>
    </w:p>
    <w:p w14:paraId="1F55C0D4" w14:textId="77777777" w:rsidR="005E0444" w:rsidRPr="00291D16" w:rsidRDefault="00291D16" w:rsidP="00291D16">
      <w:pPr>
        <w:pStyle w:val="SourceCode"/>
        <w:rPr>
          <w:sz w:val="21"/>
        </w:rPr>
      </w:pPr>
      <w:r w:rsidRPr="00291D16">
        <w:rPr>
          <w:rStyle w:val="KeywordTok"/>
          <w:sz w:val="20"/>
        </w:rPr>
        <w:t>template</w:t>
      </w:r>
      <w:r w:rsidRPr="00291D16">
        <w:rPr>
          <w:rStyle w:val="NormalTok"/>
          <w:sz w:val="20"/>
        </w:rPr>
        <w:t xml:space="preserve"> &lt;</w:t>
      </w:r>
      <w:r w:rsidRPr="00291D16">
        <w:rPr>
          <w:rStyle w:val="KeywordTok"/>
          <w:sz w:val="20"/>
        </w:rPr>
        <w:t>class</w:t>
      </w:r>
      <w:r w:rsidRPr="00291D16">
        <w:rPr>
          <w:rStyle w:val="NormalTok"/>
          <w:sz w:val="20"/>
        </w:rPr>
        <w:t xml:space="preserve"> T1, </w:t>
      </w:r>
      <w:r w:rsidRPr="00291D16">
        <w:rPr>
          <w:rStyle w:val="KeywordTok"/>
          <w:sz w:val="20"/>
        </w:rPr>
        <w:t>class</w:t>
      </w:r>
      <w:r w:rsidRPr="00291D16">
        <w:rPr>
          <w:rStyle w:val="NormalTok"/>
          <w:sz w:val="20"/>
        </w:rPr>
        <w:t xml:space="preserve"> T2&gt;</w:t>
      </w:r>
      <w:r w:rsidRPr="00291D16">
        <w:rPr>
          <w:sz w:val="21"/>
        </w:rPr>
        <w:br/>
      </w:r>
      <w:r w:rsidRPr="00291D16">
        <w:rPr>
          <w:rStyle w:val="DataTypeTok"/>
          <w:sz w:val="20"/>
        </w:rPr>
        <w:t>void</w:t>
      </w:r>
      <w:r w:rsidRPr="00291D16">
        <w:rPr>
          <w:rStyle w:val="NormalTok"/>
          <w:sz w:val="20"/>
        </w:rPr>
        <w:t xml:space="preserve"> print(T1 item, T2 item2)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cout &lt;&lt; item &lt;&lt; </w:t>
      </w:r>
      <w:r w:rsidRPr="00291D16">
        <w:rPr>
          <w:rStyle w:val="StringTok"/>
          <w:sz w:val="20"/>
        </w:rPr>
        <w:t>" "</w:t>
      </w:r>
      <w:r w:rsidRPr="00291D16">
        <w:rPr>
          <w:rStyle w:val="NormalTok"/>
          <w:sz w:val="20"/>
        </w:rPr>
        <w:t xml:space="preserve"> &lt;&lt; item2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>}</w:t>
      </w:r>
    </w:p>
    <w:p w14:paraId="37D35710" w14:textId="77777777" w:rsidR="005E0444" w:rsidRPr="00291D16" w:rsidRDefault="00291D16" w:rsidP="00291D16">
      <w:r w:rsidRPr="00291D16">
        <w:t>Class templates: generic class for any data type.</w:t>
      </w:r>
    </w:p>
    <w:p w14:paraId="41BFD6AE" w14:textId="77777777" w:rsidR="005E0444" w:rsidRPr="00291D16" w:rsidRDefault="00291D16" w:rsidP="00291D16">
      <w:pPr>
        <w:pStyle w:val="SourceCode"/>
        <w:rPr>
          <w:sz w:val="21"/>
        </w:rPr>
      </w:pPr>
      <w:r w:rsidRPr="00291D16">
        <w:rPr>
          <w:rStyle w:val="KeywordTok"/>
          <w:sz w:val="20"/>
        </w:rPr>
        <w:t>template</w:t>
      </w:r>
      <w:r w:rsidRPr="00291D16">
        <w:rPr>
          <w:rStyle w:val="NormalTok"/>
          <w:sz w:val="20"/>
        </w:rPr>
        <w:t xml:space="preserve"> &lt;</w:t>
      </w:r>
      <w:r w:rsidRPr="00291D16">
        <w:rPr>
          <w:rStyle w:val="KeywordTok"/>
          <w:sz w:val="20"/>
        </w:rPr>
        <w:t>class</w:t>
      </w:r>
      <w:r w:rsidRPr="00291D16">
        <w:rPr>
          <w:rStyle w:val="NormalTok"/>
          <w:sz w:val="20"/>
        </w:rPr>
        <w:t xml:space="preserve"> T&gt;</w:t>
      </w:r>
      <w:r w:rsidRPr="00291D16">
        <w:rPr>
          <w:sz w:val="21"/>
        </w:rPr>
        <w:br/>
      </w:r>
      <w:r w:rsidRPr="00291D16">
        <w:rPr>
          <w:rStyle w:val="KeywordTok"/>
          <w:sz w:val="20"/>
        </w:rPr>
        <w:t>class</w:t>
      </w:r>
      <w:r w:rsidRPr="00291D16">
        <w:rPr>
          <w:rStyle w:val="NormalTok"/>
          <w:sz w:val="20"/>
        </w:rPr>
        <w:t xml:space="preserve"> ItemHolder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T item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>}</w:t>
      </w:r>
      <w:r w:rsidRPr="00291D16">
        <w:rPr>
          <w:sz w:val="21"/>
        </w:rPr>
        <w:br/>
      </w:r>
      <w:r w:rsidRPr="00291D16">
        <w:rPr>
          <w:sz w:val="21"/>
        </w:rPr>
        <w:br/>
      </w:r>
      <w:r w:rsidRPr="00291D16">
        <w:rPr>
          <w:rStyle w:val="CommentTok"/>
          <w:sz w:val="20"/>
        </w:rPr>
        <w:t>// initialize: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>ItemHolder&lt;</w:t>
      </w:r>
      <w:r w:rsidRPr="00291D16">
        <w:rPr>
          <w:rStyle w:val="DataTypeTok"/>
          <w:sz w:val="20"/>
        </w:rPr>
        <w:t>int</w:t>
      </w:r>
      <w:r w:rsidRPr="00291D16">
        <w:rPr>
          <w:rStyle w:val="NormalTok"/>
          <w:sz w:val="20"/>
        </w:rPr>
        <w:t xml:space="preserve">&gt;* itemHolder = </w:t>
      </w:r>
      <w:r w:rsidRPr="00291D16">
        <w:rPr>
          <w:rStyle w:val="KeywordTok"/>
          <w:sz w:val="20"/>
        </w:rPr>
        <w:t>new</w:t>
      </w:r>
      <w:r w:rsidRPr="00291D16">
        <w:rPr>
          <w:rStyle w:val="NormalTok"/>
          <w:sz w:val="20"/>
        </w:rPr>
        <w:t xml:space="preserve"> ItemHolder&lt;</w:t>
      </w:r>
      <w:r w:rsidRPr="00291D16">
        <w:rPr>
          <w:rStyle w:val="DataTypeTok"/>
          <w:sz w:val="20"/>
        </w:rPr>
        <w:t>int</w:t>
      </w:r>
      <w:r w:rsidRPr="00291D16">
        <w:rPr>
          <w:rStyle w:val="NormalTok"/>
          <w:sz w:val="20"/>
        </w:rPr>
        <w:t>&gt;();</w:t>
      </w:r>
    </w:p>
    <w:p w14:paraId="779BB131" w14:textId="77777777" w:rsidR="005E0444" w:rsidRPr="00291D16" w:rsidRDefault="00291D16" w:rsidP="00291D16">
      <w:pPr>
        <w:pStyle w:val="Heading2"/>
      </w:pPr>
      <w:bookmarkStart w:id="10" w:name="exceptions"/>
      <w:r w:rsidRPr="00291D16">
        <w:t>Exceptions</w:t>
      </w:r>
    </w:p>
    <w:bookmarkEnd w:id="10"/>
    <w:p w14:paraId="2AE998CB" w14:textId="77777777" w:rsidR="005E0444" w:rsidRPr="00291D16" w:rsidRDefault="00291D16" w:rsidP="00291D16">
      <w:r w:rsidRPr="00291D16">
        <w:t xml:space="preserve">Used to signal </w:t>
      </w:r>
      <w:r w:rsidRPr="00291D16">
        <w:rPr>
          <w:i/>
        </w:rPr>
        <w:t>unexpected</w:t>
      </w:r>
      <w:r w:rsidRPr="00291D16">
        <w:t xml:space="preserve"> events that occur while a program is running. Should </w:t>
      </w:r>
      <w:r w:rsidRPr="00291D16">
        <w:rPr>
          <w:i/>
        </w:rPr>
        <w:t>not</w:t>
      </w:r>
      <w:r w:rsidRPr="00291D16">
        <w:t xml:space="preserve"> be used for normal execution.</w:t>
      </w:r>
    </w:p>
    <w:p w14:paraId="5E975E1D" w14:textId="77777777" w:rsidR="005E0444" w:rsidRPr="00291D16" w:rsidRDefault="00291D16" w:rsidP="00291D16">
      <w:r w:rsidRPr="00291D16">
        <w:t>Unhandled exceptions will cause the program to abort execution.</w:t>
      </w:r>
    </w:p>
    <w:p w14:paraId="70026B7A" w14:textId="77777777" w:rsidR="005E0444" w:rsidRPr="00291D16" w:rsidRDefault="00291D16" w:rsidP="00291D16">
      <w:pPr>
        <w:rPr>
          <w:sz w:val="21"/>
        </w:rPr>
      </w:pPr>
      <w:r w:rsidRPr="00291D16">
        <w:rPr>
          <w:sz w:val="21"/>
        </w:rPr>
        <w:t xml:space="preserve">To throw an exception: </w:t>
      </w:r>
      <w:r w:rsidRPr="00291D16">
        <w:rPr>
          <w:rStyle w:val="VerbatimChar"/>
          <w:sz w:val="20"/>
        </w:rPr>
        <w:t>throw argument; // any argument</w:t>
      </w:r>
    </w:p>
    <w:p w14:paraId="27E22B92" w14:textId="1AB27B61" w:rsidR="005E0444" w:rsidRPr="00291D16" w:rsidRDefault="00291D16" w:rsidP="00291D16">
      <w:pPr>
        <w:pStyle w:val="SourceCode"/>
        <w:rPr>
          <w:sz w:val="21"/>
        </w:rPr>
      </w:pPr>
      <w:r w:rsidRPr="00291D16">
        <w:rPr>
          <w:rStyle w:val="KeywordTok"/>
          <w:sz w:val="20"/>
        </w:rPr>
        <w:lastRenderedPageBreak/>
        <w:t>try</w:t>
      </w:r>
      <w:r w:rsidRPr="00291D16">
        <w:rPr>
          <w:rStyle w:val="NormalTok"/>
          <w:sz w:val="20"/>
        </w:rPr>
        <w:t xml:space="preserve">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</w:t>
      </w:r>
      <w:r w:rsidRPr="00291D16">
        <w:rPr>
          <w:rStyle w:val="CommentTok"/>
          <w:sz w:val="20"/>
        </w:rPr>
        <w:t>// some code here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} </w:t>
      </w:r>
      <w:r w:rsidRPr="00291D16">
        <w:rPr>
          <w:rStyle w:val="KeywordTok"/>
          <w:sz w:val="20"/>
        </w:rPr>
        <w:t>catch</w:t>
      </w:r>
      <w:r w:rsidRPr="00291D16">
        <w:rPr>
          <w:rStyle w:val="NormalTok"/>
          <w:sz w:val="20"/>
        </w:rPr>
        <w:t xml:space="preserve"> (ExceptionType one)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</w:t>
      </w:r>
      <w:r w:rsidRPr="00291D16">
        <w:rPr>
          <w:rStyle w:val="CommentTok"/>
          <w:sz w:val="20"/>
        </w:rPr>
        <w:t>// handle an ExceptionType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>}</w:t>
      </w:r>
      <w:r>
        <w:rPr>
          <w:rStyle w:val="KeywordTok"/>
          <w:sz w:val="20"/>
        </w:rPr>
        <w:t xml:space="preserve"> </w:t>
      </w:r>
      <w:r w:rsidRPr="00291D16">
        <w:rPr>
          <w:rStyle w:val="KeywordTok"/>
          <w:sz w:val="20"/>
        </w:rPr>
        <w:t>catch</w:t>
      </w:r>
      <w:r w:rsidRPr="00291D16">
        <w:rPr>
          <w:rStyle w:val="NormalTok"/>
          <w:sz w:val="20"/>
        </w:rPr>
        <w:t xml:space="preserve"> (...)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</w:t>
      </w:r>
      <w:r w:rsidRPr="00291D16">
        <w:rPr>
          <w:rStyle w:val="CommentTok"/>
          <w:sz w:val="20"/>
        </w:rPr>
        <w:t>// handle *any* type of exception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>}</w:t>
      </w:r>
    </w:p>
    <w:p w14:paraId="2AAE4A72" w14:textId="77777777" w:rsidR="005E0444" w:rsidRPr="00291D16" w:rsidRDefault="00291D16" w:rsidP="00291D16">
      <w:pPr>
        <w:pStyle w:val="Compact"/>
        <w:numPr>
          <w:ilvl w:val="0"/>
          <w:numId w:val="3"/>
        </w:numPr>
      </w:pPr>
      <w:r w:rsidRPr="00291D16">
        <w:t>Exceptions should not be a replacement for condition checking.</w:t>
      </w:r>
    </w:p>
    <w:p w14:paraId="7B6AB90C" w14:textId="77777777" w:rsidR="005E0444" w:rsidRPr="00291D16" w:rsidRDefault="00291D16" w:rsidP="00291D16">
      <w:pPr>
        <w:pStyle w:val="Compact"/>
        <w:numPr>
          <w:ilvl w:val="0"/>
          <w:numId w:val="3"/>
        </w:numPr>
      </w:pPr>
      <w:r w:rsidRPr="00291D16">
        <w:t>Try blocks should be kept as short as possible.</w:t>
      </w:r>
    </w:p>
    <w:p w14:paraId="484A060F" w14:textId="77777777" w:rsidR="005E0444" w:rsidRPr="00291D16" w:rsidRDefault="00291D16" w:rsidP="00291D16">
      <w:pPr>
        <w:pStyle w:val="Compact"/>
        <w:numPr>
          <w:ilvl w:val="0"/>
          <w:numId w:val="3"/>
        </w:numPr>
      </w:pPr>
      <w:r w:rsidRPr="00291D16">
        <w:t>Throw exceptions instead of using error codes.</w:t>
      </w:r>
    </w:p>
    <w:p w14:paraId="5AD73B4C" w14:textId="5F189017" w:rsidR="005E0444" w:rsidRPr="00291D16" w:rsidRDefault="00291D16" w:rsidP="00291D16">
      <w:pPr>
        <w:pStyle w:val="Heading2"/>
      </w:pPr>
      <w:bookmarkStart w:id="11" w:name="stacks-queues-unordered-and-ordered-list"/>
      <w:r w:rsidRPr="00291D16">
        <w:t xml:space="preserve">Stacks, Queues, </w:t>
      </w:r>
      <w:r>
        <w:t>Lists</w:t>
      </w:r>
    </w:p>
    <w:p w14:paraId="0E0AC840" w14:textId="77777777" w:rsidR="005E0444" w:rsidRPr="00291D16" w:rsidRDefault="00291D16" w:rsidP="00291D16">
      <w:pPr>
        <w:pStyle w:val="Heading3"/>
      </w:pPr>
      <w:bookmarkStart w:id="12" w:name="stacks"/>
      <w:bookmarkEnd w:id="11"/>
      <w:r w:rsidRPr="00291D16">
        <w:t>Stacks</w:t>
      </w:r>
    </w:p>
    <w:bookmarkEnd w:id="12"/>
    <w:p w14:paraId="4EB0F978" w14:textId="77777777" w:rsidR="005E0444" w:rsidRPr="00291D16" w:rsidRDefault="00291D16" w:rsidP="00291D16">
      <w:r w:rsidRPr="00291D16">
        <w:t>LIFO data structures</w:t>
      </w:r>
    </w:p>
    <w:p w14:paraId="417DAD13" w14:textId="77777777" w:rsidR="005E0444" w:rsidRPr="00291D16" w:rsidRDefault="00291D16" w:rsidP="00291D16">
      <w:r w:rsidRPr="00291D16">
        <w:t>Push:</w:t>
      </w:r>
    </w:p>
    <w:p w14:paraId="0D657B8F" w14:textId="77777777" w:rsidR="005E0444" w:rsidRPr="00291D16" w:rsidRDefault="00291D16" w:rsidP="00291D16">
      <w:pPr>
        <w:pStyle w:val="SourceCode"/>
        <w:rPr>
          <w:sz w:val="21"/>
        </w:rPr>
      </w:pPr>
      <w:r w:rsidRPr="00291D16">
        <w:rPr>
          <w:rStyle w:val="KeywordTok"/>
          <w:sz w:val="20"/>
        </w:rPr>
        <w:t>template</w:t>
      </w:r>
      <w:r w:rsidRPr="00291D16">
        <w:rPr>
          <w:rStyle w:val="NormalTok"/>
          <w:sz w:val="20"/>
        </w:rPr>
        <w:t xml:space="preserve"> &lt;</w:t>
      </w:r>
      <w:r w:rsidRPr="00291D16">
        <w:rPr>
          <w:rStyle w:val="KeywordTok"/>
          <w:sz w:val="20"/>
        </w:rPr>
        <w:t>class</w:t>
      </w:r>
      <w:r w:rsidRPr="00291D16">
        <w:rPr>
          <w:rStyle w:val="NormalTok"/>
          <w:sz w:val="20"/>
        </w:rPr>
        <w:t xml:space="preserve"> T&gt;</w:t>
      </w:r>
      <w:r w:rsidRPr="00291D16">
        <w:rPr>
          <w:sz w:val="21"/>
        </w:rPr>
        <w:br/>
      </w:r>
      <w:r w:rsidRPr="00291D16">
        <w:rPr>
          <w:rStyle w:val="DataTypeTok"/>
          <w:sz w:val="20"/>
        </w:rPr>
        <w:t>void</w:t>
      </w:r>
      <w:r w:rsidRPr="00291D16">
        <w:rPr>
          <w:rStyle w:val="NormalTok"/>
          <w:sz w:val="20"/>
        </w:rPr>
        <w:t xml:space="preserve"> Stack&lt;T&gt;::push(T* item)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</w:t>
      </w:r>
      <w:r w:rsidRPr="00291D16">
        <w:rPr>
          <w:rStyle w:val="KeywordTok"/>
          <w:sz w:val="20"/>
        </w:rPr>
        <w:t>if</w:t>
      </w:r>
      <w:r w:rsidRPr="00291D16">
        <w:rPr>
          <w:rStyle w:val="NormalTok"/>
          <w:sz w:val="20"/>
        </w:rPr>
        <w:t xml:space="preserve"> (next == maxLength)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cout &lt;&lt; </w:t>
      </w:r>
      <w:r w:rsidRPr="00291D16">
        <w:rPr>
          <w:rStyle w:val="StringTok"/>
          <w:sz w:val="20"/>
        </w:rPr>
        <w:t>"Failed to push."</w:t>
      </w:r>
      <w:r w:rsidRPr="00291D16">
        <w:rPr>
          <w:rStyle w:val="NormalTok"/>
          <w:sz w:val="20"/>
        </w:rPr>
        <w:t>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</w:t>
      </w:r>
      <w:r w:rsidRPr="00291D16">
        <w:rPr>
          <w:rStyle w:val="KeywordTok"/>
          <w:sz w:val="20"/>
        </w:rPr>
        <w:t>throw</w:t>
      </w:r>
      <w:r w:rsidRPr="00291D16">
        <w:rPr>
          <w:rStyle w:val="NormalTok"/>
          <w:sz w:val="20"/>
        </w:rPr>
        <w:t xml:space="preserve"> FullStackException()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}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stack[next] = item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next++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>}</w:t>
      </w:r>
    </w:p>
    <w:p w14:paraId="0941E5A2" w14:textId="77777777" w:rsidR="005E0444" w:rsidRPr="00291D16" w:rsidRDefault="00291D16" w:rsidP="00291D16">
      <w:r w:rsidRPr="00291D16">
        <w:t>Pop:</w:t>
      </w:r>
    </w:p>
    <w:p w14:paraId="401332AC" w14:textId="77777777" w:rsidR="005E0444" w:rsidRPr="00291D16" w:rsidRDefault="00291D16" w:rsidP="00291D16">
      <w:pPr>
        <w:pStyle w:val="SourceCode"/>
        <w:rPr>
          <w:sz w:val="21"/>
        </w:rPr>
      </w:pPr>
      <w:r w:rsidRPr="00291D16">
        <w:rPr>
          <w:rStyle w:val="KeywordTok"/>
          <w:sz w:val="20"/>
        </w:rPr>
        <w:t>template</w:t>
      </w:r>
      <w:r w:rsidRPr="00291D16">
        <w:rPr>
          <w:rStyle w:val="NormalTok"/>
          <w:sz w:val="20"/>
        </w:rPr>
        <w:t xml:space="preserve"> &lt;</w:t>
      </w:r>
      <w:r w:rsidRPr="00291D16">
        <w:rPr>
          <w:rStyle w:val="KeywordTok"/>
          <w:sz w:val="20"/>
        </w:rPr>
        <w:t>class</w:t>
      </w:r>
      <w:r w:rsidRPr="00291D16">
        <w:rPr>
          <w:rStyle w:val="NormalTok"/>
          <w:sz w:val="20"/>
        </w:rPr>
        <w:t xml:space="preserve"> T&gt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>T* Stack&lt;T&gt;::pop()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</w:t>
      </w:r>
      <w:r w:rsidRPr="00291D16">
        <w:rPr>
          <w:rStyle w:val="KeywordTok"/>
          <w:sz w:val="20"/>
        </w:rPr>
        <w:t>if</w:t>
      </w:r>
      <w:r w:rsidRPr="00291D16">
        <w:rPr>
          <w:rStyle w:val="NormalTok"/>
          <w:sz w:val="20"/>
        </w:rPr>
        <w:t xml:space="preserve"> (next == </w:t>
      </w:r>
      <w:r w:rsidRPr="00291D16">
        <w:rPr>
          <w:rStyle w:val="DecValTok"/>
          <w:sz w:val="20"/>
        </w:rPr>
        <w:t>0</w:t>
      </w:r>
      <w:r w:rsidRPr="00291D16">
        <w:rPr>
          <w:rStyle w:val="NormalTok"/>
          <w:sz w:val="20"/>
        </w:rPr>
        <w:t>)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</w:t>
      </w:r>
      <w:r w:rsidRPr="00291D16">
        <w:rPr>
          <w:rStyle w:val="KeywordTok"/>
          <w:sz w:val="20"/>
        </w:rPr>
        <w:t>throw</w:t>
      </w:r>
      <w:r w:rsidRPr="00291D16">
        <w:rPr>
          <w:rStyle w:val="NormalTok"/>
          <w:sz w:val="20"/>
        </w:rPr>
        <w:t xml:space="preserve"> EmptyStackException()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}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next--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</w:t>
      </w:r>
      <w:r w:rsidRPr="00291D16">
        <w:rPr>
          <w:rStyle w:val="KeywordTok"/>
          <w:sz w:val="20"/>
        </w:rPr>
        <w:t>return</w:t>
      </w:r>
      <w:r w:rsidRPr="00291D16">
        <w:rPr>
          <w:rStyle w:val="NormalTok"/>
          <w:sz w:val="20"/>
        </w:rPr>
        <w:t xml:space="preserve"> stack[next]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>}</w:t>
      </w:r>
    </w:p>
    <w:p w14:paraId="3B8BBA84" w14:textId="77777777" w:rsidR="005E0444" w:rsidRPr="00291D16" w:rsidRDefault="00291D16" w:rsidP="00291D16">
      <w:pPr>
        <w:pStyle w:val="Heading3"/>
      </w:pPr>
      <w:bookmarkStart w:id="13" w:name="queues"/>
      <w:r w:rsidRPr="00291D16">
        <w:t>Queues</w:t>
      </w:r>
    </w:p>
    <w:bookmarkEnd w:id="13"/>
    <w:p w14:paraId="7A7F1F1C" w14:textId="77777777" w:rsidR="005E0444" w:rsidRPr="00291D16" w:rsidRDefault="00291D16" w:rsidP="00291D16">
      <w:r w:rsidRPr="00291D16">
        <w:t>Lines of items. FIFO.</w:t>
      </w:r>
    </w:p>
    <w:p w14:paraId="79D9681C" w14:textId="77777777" w:rsidR="005E0444" w:rsidRPr="00291D16" w:rsidRDefault="00291D16" w:rsidP="00291D16">
      <w:r w:rsidRPr="00291D16">
        <w:t>Dequeue:</w:t>
      </w:r>
    </w:p>
    <w:p w14:paraId="247BEC97" w14:textId="77777777" w:rsidR="005E0444" w:rsidRPr="00291D16" w:rsidRDefault="00291D16" w:rsidP="00291D16">
      <w:pPr>
        <w:pStyle w:val="SourceCode"/>
        <w:rPr>
          <w:sz w:val="21"/>
        </w:rPr>
      </w:pPr>
      <w:r w:rsidRPr="00291D16">
        <w:rPr>
          <w:rStyle w:val="KeywordTok"/>
          <w:sz w:val="20"/>
        </w:rPr>
        <w:t>template</w:t>
      </w:r>
      <w:r w:rsidRPr="00291D16">
        <w:rPr>
          <w:rStyle w:val="NormalTok"/>
          <w:sz w:val="20"/>
        </w:rPr>
        <w:t xml:space="preserve"> &lt;</w:t>
      </w:r>
      <w:r w:rsidRPr="00291D16">
        <w:rPr>
          <w:rStyle w:val="KeywordTok"/>
          <w:sz w:val="20"/>
        </w:rPr>
        <w:t>class</w:t>
      </w:r>
      <w:r w:rsidRPr="00291D16">
        <w:rPr>
          <w:rStyle w:val="NormalTok"/>
          <w:sz w:val="20"/>
        </w:rPr>
        <w:t xml:space="preserve"> T&gt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>T* Queue&lt;T&gt;::Dequeue()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</w:t>
      </w:r>
      <w:r w:rsidRPr="00291D16">
        <w:rPr>
          <w:rStyle w:val="KeywordTok"/>
          <w:sz w:val="20"/>
        </w:rPr>
        <w:t>if</w:t>
      </w:r>
      <w:r w:rsidRPr="00291D16">
        <w:rPr>
          <w:rStyle w:val="NormalTok"/>
          <w:sz w:val="20"/>
        </w:rPr>
        <w:t xml:space="preserve"> (Length() == </w:t>
      </w:r>
      <w:r w:rsidRPr="00291D16">
        <w:rPr>
          <w:rStyle w:val="DecValTok"/>
          <w:sz w:val="20"/>
        </w:rPr>
        <w:t>0</w:t>
      </w:r>
      <w:r w:rsidRPr="00291D16">
        <w:rPr>
          <w:rStyle w:val="NormalTok"/>
          <w:sz w:val="20"/>
        </w:rPr>
        <w:t>)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</w:t>
      </w:r>
      <w:r w:rsidRPr="00291D16">
        <w:rPr>
          <w:rStyle w:val="KeywordTok"/>
          <w:sz w:val="20"/>
        </w:rPr>
        <w:t>throw</w:t>
      </w:r>
      <w:r w:rsidRPr="00291D16">
        <w:rPr>
          <w:rStyle w:val="NormalTok"/>
          <w:sz w:val="20"/>
        </w:rPr>
        <w:t xml:space="preserve"> EmptyQueueException()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}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T retval = list[</w:t>
      </w:r>
      <w:r w:rsidRPr="00291D16">
        <w:rPr>
          <w:rStyle w:val="DecValTok"/>
          <w:sz w:val="20"/>
        </w:rPr>
        <w:t>0</w:t>
      </w:r>
      <w:r w:rsidRPr="00291D16">
        <w:rPr>
          <w:rStyle w:val="NormalTok"/>
          <w:sz w:val="20"/>
        </w:rPr>
        <w:t>];</w:t>
      </w:r>
      <w:r w:rsidRPr="00291D16">
        <w:rPr>
          <w:sz w:val="21"/>
        </w:rPr>
        <w:br/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</w:t>
      </w:r>
      <w:r w:rsidRPr="00291D16">
        <w:rPr>
          <w:rStyle w:val="KeywordTok"/>
          <w:sz w:val="20"/>
        </w:rPr>
        <w:t>for</w:t>
      </w:r>
      <w:r w:rsidRPr="00291D16">
        <w:rPr>
          <w:rStyle w:val="NormalTok"/>
          <w:sz w:val="20"/>
        </w:rPr>
        <w:t xml:space="preserve"> (</w:t>
      </w:r>
      <w:r w:rsidRPr="00291D16">
        <w:rPr>
          <w:rStyle w:val="DataTypeTok"/>
          <w:sz w:val="20"/>
        </w:rPr>
        <w:t>int</w:t>
      </w:r>
      <w:r w:rsidRPr="00291D16">
        <w:rPr>
          <w:rStyle w:val="NormalTok"/>
          <w:sz w:val="20"/>
        </w:rPr>
        <w:t xml:space="preserve"> i = </w:t>
      </w:r>
      <w:r w:rsidRPr="00291D16">
        <w:rPr>
          <w:rStyle w:val="DecValTok"/>
          <w:sz w:val="20"/>
        </w:rPr>
        <w:t>0</w:t>
      </w:r>
      <w:r w:rsidRPr="00291D16">
        <w:rPr>
          <w:rStyle w:val="NormalTok"/>
          <w:sz w:val="20"/>
        </w:rPr>
        <w:t xml:space="preserve">; i &lt; back - </w:t>
      </w:r>
      <w:r w:rsidRPr="00291D16">
        <w:rPr>
          <w:rStyle w:val="DecValTok"/>
          <w:sz w:val="20"/>
        </w:rPr>
        <w:t>1</w:t>
      </w:r>
      <w:r w:rsidRPr="00291D16">
        <w:rPr>
          <w:rStyle w:val="NormalTok"/>
          <w:sz w:val="20"/>
        </w:rPr>
        <w:t>; i++)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list[i] = list[i</w:t>
      </w:r>
      <w:r w:rsidRPr="00291D16">
        <w:rPr>
          <w:rStyle w:val="DecValTok"/>
          <w:sz w:val="20"/>
        </w:rPr>
        <w:t>+1</w:t>
      </w:r>
      <w:r w:rsidRPr="00291D16">
        <w:rPr>
          <w:rStyle w:val="NormalTok"/>
          <w:sz w:val="20"/>
        </w:rPr>
        <w:t>]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}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back--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</w:t>
      </w:r>
      <w:r w:rsidRPr="00291D16">
        <w:rPr>
          <w:rStyle w:val="KeywordTok"/>
          <w:sz w:val="20"/>
        </w:rPr>
        <w:t>return</w:t>
      </w:r>
      <w:r w:rsidRPr="00291D16">
        <w:rPr>
          <w:rStyle w:val="NormalTok"/>
          <w:sz w:val="20"/>
        </w:rPr>
        <w:t xml:space="preserve"> retval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>}</w:t>
      </w:r>
    </w:p>
    <w:p w14:paraId="41301E6B" w14:textId="77777777" w:rsidR="005E0444" w:rsidRPr="00291D16" w:rsidRDefault="00291D16" w:rsidP="00291D16">
      <w:r w:rsidRPr="00291D16">
        <w:t>Enqueue:</w:t>
      </w:r>
    </w:p>
    <w:p w14:paraId="6E0BC63C" w14:textId="77777777" w:rsidR="005E0444" w:rsidRPr="00291D16" w:rsidRDefault="00291D16" w:rsidP="00291D16">
      <w:pPr>
        <w:pStyle w:val="SourceCode"/>
        <w:rPr>
          <w:sz w:val="21"/>
        </w:rPr>
      </w:pPr>
      <w:r w:rsidRPr="00291D16">
        <w:rPr>
          <w:rStyle w:val="KeywordTok"/>
          <w:sz w:val="20"/>
        </w:rPr>
        <w:t>template</w:t>
      </w:r>
      <w:r w:rsidRPr="00291D16">
        <w:rPr>
          <w:rStyle w:val="NormalTok"/>
          <w:sz w:val="20"/>
        </w:rPr>
        <w:t xml:space="preserve"> &lt;</w:t>
      </w:r>
      <w:r w:rsidRPr="00291D16">
        <w:rPr>
          <w:rStyle w:val="KeywordTok"/>
          <w:sz w:val="20"/>
        </w:rPr>
        <w:t>class</w:t>
      </w:r>
      <w:r w:rsidRPr="00291D16">
        <w:rPr>
          <w:rStyle w:val="NormalTok"/>
          <w:sz w:val="20"/>
        </w:rPr>
        <w:t xml:space="preserve"> T&gt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>T* Queue&lt;T&gt;::Enqueue(T* item)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</w:t>
      </w:r>
      <w:r w:rsidRPr="00291D16">
        <w:rPr>
          <w:rStyle w:val="KeywordTok"/>
          <w:sz w:val="20"/>
        </w:rPr>
        <w:t>if</w:t>
      </w:r>
      <w:r w:rsidRPr="00291D16">
        <w:rPr>
          <w:rStyle w:val="NormalTok"/>
          <w:sz w:val="20"/>
        </w:rPr>
        <w:t xml:space="preserve"> (IsFull())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</w:t>
      </w:r>
      <w:r w:rsidRPr="00291D16">
        <w:rPr>
          <w:rStyle w:val="KeywordTok"/>
          <w:sz w:val="20"/>
        </w:rPr>
        <w:t>throw</w:t>
      </w:r>
      <w:r w:rsidRPr="00291D16">
        <w:rPr>
          <w:rStyle w:val="NormalTok"/>
          <w:sz w:val="20"/>
        </w:rPr>
        <w:t xml:space="preserve"> FullQueueException()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}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list[back] = val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back++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>}</w:t>
      </w:r>
    </w:p>
    <w:p w14:paraId="54C0E40E" w14:textId="77777777" w:rsidR="005E0444" w:rsidRPr="00291D16" w:rsidRDefault="00291D16" w:rsidP="00291D16">
      <w:pPr>
        <w:rPr>
          <w:sz w:val="21"/>
        </w:rPr>
      </w:pPr>
      <w:r w:rsidRPr="00291D16">
        <w:rPr>
          <w:sz w:val="21"/>
        </w:rPr>
        <w:lastRenderedPageBreak/>
        <w:t xml:space="preserve">Operations: </w:t>
      </w:r>
      <w:r w:rsidRPr="00291D16">
        <w:rPr>
          <w:rStyle w:val="VerbatimChar"/>
          <w:sz w:val="20"/>
        </w:rPr>
        <w:t>Enqueue</w:t>
      </w:r>
      <w:r w:rsidRPr="00291D16">
        <w:rPr>
          <w:sz w:val="21"/>
        </w:rPr>
        <w:t xml:space="preserve">, </w:t>
      </w:r>
      <w:r w:rsidRPr="00291D16">
        <w:rPr>
          <w:rStyle w:val="VerbatimChar"/>
          <w:sz w:val="20"/>
        </w:rPr>
        <w:t>Dequeue</w:t>
      </w:r>
      <w:r w:rsidRPr="00291D16">
        <w:rPr>
          <w:sz w:val="21"/>
        </w:rPr>
        <w:t xml:space="preserve">, </w:t>
      </w:r>
      <w:r w:rsidRPr="00291D16">
        <w:rPr>
          <w:rStyle w:val="VerbatimChar"/>
          <w:sz w:val="20"/>
        </w:rPr>
        <w:t>Peek</w:t>
      </w:r>
      <w:r w:rsidRPr="00291D16">
        <w:rPr>
          <w:sz w:val="21"/>
        </w:rPr>
        <w:t xml:space="preserve">, </w:t>
      </w:r>
      <w:r w:rsidRPr="00291D16">
        <w:rPr>
          <w:rStyle w:val="VerbatimChar"/>
          <w:sz w:val="20"/>
        </w:rPr>
        <w:t>Length</w:t>
      </w:r>
      <w:r w:rsidRPr="00291D16">
        <w:rPr>
          <w:sz w:val="21"/>
        </w:rPr>
        <w:t xml:space="preserve">, </w:t>
      </w:r>
      <w:r w:rsidRPr="00291D16">
        <w:rPr>
          <w:rStyle w:val="VerbatimChar"/>
          <w:sz w:val="20"/>
        </w:rPr>
        <w:t>IsEmpty</w:t>
      </w:r>
      <w:r w:rsidRPr="00291D16">
        <w:rPr>
          <w:sz w:val="21"/>
        </w:rPr>
        <w:t xml:space="preserve">, </w:t>
      </w:r>
      <w:r w:rsidRPr="00291D16">
        <w:rPr>
          <w:rStyle w:val="VerbatimChar"/>
          <w:sz w:val="20"/>
        </w:rPr>
        <w:t>IsFull</w:t>
      </w:r>
      <w:r w:rsidRPr="00291D16">
        <w:rPr>
          <w:sz w:val="21"/>
        </w:rPr>
        <w:t xml:space="preserve">, </w:t>
      </w:r>
      <w:r w:rsidRPr="00291D16">
        <w:rPr>
          <w:rStyle w:val="VerbatimChar"/>
          <w:sz w:val="20"/>
        </w:rPr>
        <w:t>MakeEmpty</w:t>
      </w:r>
    </w:p>
    <w:p w14:paraId="06F9DB76" w14:textId="77777777" w:rsidR="005E0444" w:rsidRPr="00291D16" w:rsidRDefault="00291D16" w:rsidP="00291D16">
      <w:pPr>
        <w:pStyle w:val="Heading3"/>
      </w:pPr>
      <w:bookmarkStart w:id="14" w:name="ordered-lists"/>
      <w:r w:rsidRPr="00291D16">
        <w:t>Ordered lists</w:t>
      </w:r>
    </w:p>
    <w:bookmarkEnd w:id="14"/>
    <w:p w14:paraId="3A64E056" w14:textId="77777777" w:rsidR="005E0444" w:rsidRPr="00291D16" w:rsidRDefault="00291D16" w:rsidP="00291D16">
      <w:r w:rsidRPr="00291D16">
        <w:t>Adding to the list:</w:t>
      </w:r>
    </w:p>
    <w:p w14:paraId="4AFF0BFF" w14:textId="56949282" w:rsidR="005E0444" w:rsidRPr="00291D16" w:rsidRDefault="00291D16" w:rsidP="00291D16">
      <w:pPr>
        <w:pStyle w:val="SourceCode"/>
        <w:rPr>
          <w:sz w:val="21"/>
        </w:rPr>
      </w:pPr>
      <w:r w:rsidRPr="00291D16">
        <w:rPr>
          <w:rStyle w:val="KeywordTok"/>
          <w:sz w:val="20"/>
        </w:rPr>
        <w:t>template</w:t>
      </w:r>
      <w:r w:rsidRPr="00291D16">
        <w:rPr>
          <w:rStyle w:val="NormalTok"/>
          <w:sz w:val="20"/>
        </w:rPr>
        <w:t xml:space="preserve"> &lt;</w:t>
      </w:r>
      <w:r w:rsidRPr="00291D16">
        <w:rPr>
          <w:rStyle w:val="KeywordTok"/>
          <w:sz w:val="20"/>
        </w:rPr>
        <w:t>class</w:t>
      </w:r>
      <w:r w:rsidRPr="00291D16">
        <w:rPr>
          <w:rStyle w:val="NormalTok"/>
          <w:sz w:val="20"/>
        </w:rPr>
        <w:t xml:space="preserve"> T&gt;</w:t>
      </w:r>
      <w:r w:rsidRPr="00291D16">
        <w:rPr>
          <w:sz w:val="21"/>
        </w:rPr>
        <w:br/>
      </w:r>
      <w:r w:rsidRPr="00291D16">
        <w:rPr>
          <w:rStyle w:val="DataTypeTok"/>
          <w:sz w:val="20"/>
        </w:rPr>
        <w:t>void</w:t>
      </w:r>
      <w:r w:rsidRPr="00291D16">
        <w:rPr>
          <w:rStyle w:val="NormalTok"/>
          <w:sz w:val="20"/>
        </w:rPr>
        <w:t xml:space="preserve"> OrderedList&lt;T&gt;::AddItem(T* item)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</w:t>
      </w:r>
      <w:r w:rsidRPr="00291D16">
        <w:rPr>
          <w:rStyle w:val="KeywordTok"/>
          <w:sz w:val="20"/>
        </w:rPr>
        <w:t>if</w:t>
      </w:r>
      <w:r w:rsidRPr="00291D16">
        <w:rPr>
          <w:rStyle w:val="NormalTok"/>
          <w:sz w:val="20"/>
        </w:rPr>
        <w:t xml:space="preserve"> (IsFull())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</w:t>
      </w:r>
      <w:r w:rsidRPr="00291D16">
        <w:rPr>
          <w:rStyle w:val="CommentTok"/>
          <w:sz w:val="20"/>
        </w:rPr>
        <w:t>// cannot add item to a full list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</w:t>
      </w:r>
      <w:r w:rsidRPr="00291D16">
        <w:rPr>
          <w:rStyle w:val="KeywordTok"/>
          <w:sz w:val="20"/>
        </w:rPr>
        <w:t>throw</w:t>
      </w:r>
      <w:r w:rsidRPr="00291D16">
        <w:rPr>
          <w:rStyle w:val="NormalTok"/>
          <w:sz w:val="20"/>
        </w:rPr>
        <w:t xml:space="preserve"> FullListError()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} </w:t>
      </w:r>
      <w:r w:rsidRPr="00291D16">
        <w:rPr>
          <w:rStyle w:val="KeywordTok"/>
          <w:sz w:val="20"/>
        </w:rPr>
        <w:t>else</w:t>
      </w:r>
      <w:r w:rsidRPr="00291D16">
        <w:rPr>
          <w:rStyle w:val="NormalTok"/>
          <w:sz w:val="20"/>
        </w:rPr>
        <w:t xml:space="preserve">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</w:t>
      </w:r>
      <w:r w:rsidRPr="00291D16">
        <w:rPr>
          <w:rStyle w:val="CommentTok"/>
          <w:sz w:val="20"/>
        </w:rPr>
        <w:t>// walk through the list from the beginning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</w:t>
      </w:r>
      <w:r>
        <w:rPr>
          <w:rStyle w:val="CommentTok"/>
          <w:sz w:val="20"/>
        </w:rPr>
        <w:t>// until we find a spot for the item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</w:t>
      </w:r>
      <w:r w:rsidRPr="00291D16">
        <w:rPr>
          <w:rStyle w:val="DataTypeTok"/>
          <w:sz w:val="20"/>
        </w:rPr>
        <w:t>int</w:t>
      </w:r>
      <w:r w:rsidRPr="00291D16">
        <w:rPr>
          <w:rStyle w:val="NormalTok"/>
          <w:sz w:val="20"/>
        </w:rPr>
        <w:t xml:space="preserve"> i = </w:t>
      </w:r>
      <w:r w:rsidRPr="00291D16">
        <w:rPr>
          <w:rStyle w:val="DecValTok"/>
          <w:sz w:val="20"/>
        </w:rPr>
        <w:t>0</w:t>
      </w:r>
      <w:r w:rsidRPr="00291D16">
        <w:rPr>
          <w:rStyle w:val="NormalTok"/>
          <w:sz w:val="20"/>
        </w:rPr>
        <w:t>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</w:t>
      </w:r>
      <w:r w:rsidRPr="00291D16">
        <w:rPr>
          <w:rStyle w:val="KeywordTok"/>
          <w:sz w:val="20"/>
        </w:rPr>
        <w:t>while</w:t>
      </w:r>
      <w:r w:rsidRPr="00291D16">
        <w:rPr>
          <w:rStyle w:val="NormalTok"/>
          <w:sz w:val="20"/>
        </w:rPr>
        <w:t xml:space="preserve"> (i &lt; next &amp;&amp; *item &lt; *list[i])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    i++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}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</w:t>
      </w:r>
      <w:r w:rsidRPr="00291D16">
        <w:rPr>
          <w:rStyle w:val="CommentTok"/>
          <w:sz w:val="20"/>
        </w:rPr>
        <w:t>// now shift the array to the right of the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</w:t>
      </w:r>
      <w:r w:rsidRPr="00291D16">
        <w:rPr>
          <w:rStyle w:val="CommentTok"/>
          <w:sz w:val="20"/>
        </w:rPr>
        <w:t>// correct position right one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</w:t>
      </w:r>
      <w:r w:rsidRPr="00291D16">
        <w:rPr>
          <w:rStyle w:val="KeywordTok"/>
          <w:sz w:val="20"/>
        </w:rPr>
        <w:t>for</w:t>
      </w:r>
      <w:r w:rsidRPr="00291D16">
        <w:rPr>
          <w:rStyle w:val="NormalTok"/>
          <w:sz w:val="20"/>
        </w:rPr>
        <w:t xml:space="preserve"> (</w:t>
      </w:r>
      <w:r w:rsidRPr="00291D16">
        <w:rPr>
          <w:rStyle w:val="DataTypeTok"/>
          <w:sz w:val="20"/>
        </w:rPr>
        <w:t>int</w:t>
      </w:r>
      <w:r w:rsidRPr="00291D16">
        <w:rPr>
          <w:rStyle w:val="NormalTok"/>
          <w:sz w:val="20"/>
        </w:rPr>
        <w:t xml:space="preserve"> j = next; j &gt; i; j--)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    list[j] = list[j</w:t>
      </w:r>
      <w:r w:rsidRPr="00291D16">
        <w:rPr>
          <w:rStyle w:val="DecValTok"/>
          <w:sz w:val="20"/>
        </w:rPr>
        <w:t>-1</w:t>
      </w:r>
      <w:r w:rsidRPr="00291D16">
        <w:rPr>
          <w:rStyle w:val="NormalTok"/>
          <w:sz w:val="20"/>
        </w:rPr>
        <w:t>]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}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</w:t>
      </w:r>
      <w:r w:rsidRPr="00291D16">
        <w:rPr>
          <w:rStyle w:val="CommentTok"/>
          <w:sz w:val="20"/>
        </w:rPr>
        <w:t>// increase the length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next++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</w:t>
      </w:r>
      <w:r w:rsidRPr="00291D16">
        <w:rPr>
          <w:rStyle w:val="CommentTok"/>
          <w:sz w:val="20"/>
        </w:rPr>
        <w:t>// and place the item into the correct position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list[i] = item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}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>}</w:t>
      </w:r>
    </w:p>
    <w:p w14:paraId="357C1DCA" w14:textId="77777777" w:rsidR="005E0444" w:rsidRPr="00291D16" w:rsidRDefault="00291D16" w:rsidP="00291D16">
      <w:r w:rsidRPr="00291D16">
        <w:t>Removing from the list:</w:t>
      </w:r>
    </w:p>
    <w:p w14:paraId="758F944A" w14:textId="157275D1" w:rsidR="005E0444" w:rsidRPr="00291D16" w:rsidRDefault="00291D16" w:rsidP="00291D16">
      <w:pPr>
        <w:pStyle w:val="SourceCode"/>
        <w:rPr>
          <w:sz w:val="21"/>
        </w:rPr>
      </w:pPr>
      <w:r w:rsidRPr="00291D16">
        <w:rPr>
          <w:rStyle w:val="KeywordTok"/>
          <w:sz w:val="20"/>
        </w:rPr>
        <w:t>template</w:t>
      </w:r>
      <w:r w:rsidRPr="00291D16">
        <w:rPr>
          <w:rStyle w:val="NormalTok"/>
          <w:sz w:val="20"/>
        </w:rPr>
        <w:t xml:space="preserve"> &lt;</w:t>
      </w:r>
      <w:r w:rsidRPr="00291D16">
        <w:rPr>
          <w:rStyle w:val="KeywordTok"/>
          <w:sz w:val="20"/>
        </w:rPr>
        <w:t>class</w:t>
      </w:r>
      <w:r w:rsidRPr="00291D16">
        <w:rPr>
          <w:rStyle w:val="NormalTok"/>
          <w:sz w:val="20"/>
        </w:rPr>
        <w:t xml:space="preserve"> T&gt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>T* OrderedList&lt;T&gt;::RemoveItem(T* item)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</w:t>
      </w:r>
      <w:r w:rsidRPr="00291D16">
        <w:rPr>
          <w:rStyle w:val="KeywordTok"/>
          <w:sz w:val="20"/>
        </w:rPr>
        <w:t>if</w:t>
      </w:r>
      <w:r w:rsidRPr="00291D16">
        <w:rPr>
          <w:rStyle w:val="NormalTok"/>
          <w:sz w:val="20"/>
        </w:rPr>
        <w:t xml:space="preserve"> (IsEmpty())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</w:t>
      </w:r>
      <w:r w:rsidRPr="00291D16">
        <w:rPr>
          <w:rStyle w:val="CommentTok"/>
          <w:sz w:val="20"/>
        </w:rPr>
        <w:t>// item cannot be in the list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</w:t>
      </w:r>
      <w:r w:rsidRPr="00291D16">
        <w:rPr>
          <w:rStyle w:val="KeywordTok"/>
          <w:sz w:val="20"/>
        </w:rPr>
        <w:t>throw</w:t>
      </w:r>
      <w:r w:rsidRPr="00291D16">
        <w:rPr>
          <w:rStyle w:val="NormalTok"/>
          <w:sz w:val="20"/>
        </w:rPr>
        <w:t xml:space="preserve"> EmptyListError()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} </w:t>
      </w:r>
      <w:r w:rsidRPr="00291D16">
        <w:rPr>
          <w:rStyle w:val="KeywordTok"/>
          <w:sz w:val="20"/>
        </w:rPr>
        <w:t>else</w:t>
      </w:r>
      <w:r w:rsidRPr="00291D16">
        <w:rPr>
          <w:rStyle w:val="NormalTok"/>
          <w:sz w:val="20"/>
        </w:rPr>
        <w:t xml:space="preserve">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</w:t>
      </w:r>
      <w:r w:rsidRPr="00291D16">
        <w:rPr>
          <w:rStyle w:val="CommentTok"/>
          <w:sz w:val="20"/>
        </w:rPr>
        <w:t>// walk through the list</w:t>
      </w:r>
      <w:r>
        <w:rPr>
          <w:rStyle w:val="CommentTok"/>
          <w:sz w:val="20"/>
        </w:rPr>
        <w:t xml:space="preserve"> to find item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</w:t>
      </w:r>
      <w:r w:rsidRPr="00291D16">
        <w:rPr>
          <w:rStyle w:val="DataTypeTok"/>
          <w:sz w:val="20"/>
        </w:rPr>
        <w:t>int</w:t>
      </w:r>
      <w:r w:rsidRPr="00291D16">
        <w:rPr>
          <w:rStyle w:val="NormalTok"/>
          <w:sz w:val="20"/>
        </w:rPr>
        <w:t xml:space="preserve"> i = </w:t>
      </w:r>
      <w:r w:rsidRPr="00291D16">
        <w:rPr>
          <w:rStyle w:val="DecValTok"/>
          <w:sz w:val="20"/>
        </w:rPr>
        <w:t>0</w:t>
      </w:r>
      <w:r w:rsidRPr="00291D16">
        <w:rPr>
          <w:rStyle w:val="NormalTok"/>
          <w:sz w:val="20"/>
        </w:rPr>
        <w:t>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</w:t>
      </w:r>
      <w:r w:rsidRPr="00291D16">
        <w:rPr>
          <w:rStyle w:val="KeywordTok"/>
          <w:sz w:val="20"/>
        </w:rPr>
        <w:t>while</w:t>
      </w:r>
      <w:r w:rsidRPr="00291D16">
        <w:rPr>
          <w:rStyle w:val="NormalTok"/>
          <w:sz w:val="20"/>
        </w:rPr>
        <w:t xml:space="preserve"> (i &lt; next &amp;&amp; *item != *list[i])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    i++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}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</w:t>
      </w:r>
      <w:r w:rsidRPr="00291D16">
        <w:rPr>
          <w:rStyle w:val="KeywordTok"/>
          <w:sz w:val="20"/>
        </w:rPr>
        <w:t>if</w:t>
      </w:r>
      <w:r w:rsidRPr="00291D16">
        <w:rPr>
          <w:rStyle w:val="NormalTok"/>
          <w:sz w:val="20"/>
        </w:rPr>
        <w:t xml:space="preserve"> (i == next)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    </w:t>
      </w:r>
      <w:r w:rsidRPr="00291D16">
        <w:rPr>
          <w:rStyle w:val="CommentTok"/>
          <w:sz w:val="20"/>
        </w:rPr>
        <w:t>// item isn't in the list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    </w:t>
      </w:r>
      <w:r w:rsidRPr="00291D16">
        <w:rPr>
          <w:rStyle w:val="KeywordTok"/>
          <w:sz w:val="20"/>
        </w:rPr>
        <w:t>throw</w:t>
      </w:r>
      <w:r w:rsidRPr="00291D16">
        <w:rPr>
          <w:rStyle w:val="NormalTok"/>
          <w:sz w:val="20"/>
        </w:rPr>
        <w:t xml:space="preserve"> NotFoundError()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} </w:t>
      </w:r>
      <w:r w:rsidRPr="00291D16">
        <w:rPr>
          <w:rStyle w:val="KeywordTok"/>
          <w:sz w:val="20"/>
        </w:rPr>
        <w:t>else</w:t>
      </w:r>
      <w:r w:rsidRPr="00291D16">
        <w:rPr>
          <w:rStyle w:val="NormalTok"/>
          <w:sz w:val="20"/>
        </w:rPr>
        <w:t xml:space="preserve">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    </w:t>
      </w:r>
      <w:r w:rsidRPr="00291D16">
        <w:rPr>
          <w:rStyle w:val="CommentTok"/>
          <w:sz w:val="20"/>
        </w:rPr>
        <w:t>// store item at the found position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    T* temp = list[i];</w:t>
      </w:r>
      <w:r w:rsidRPr="00291D16">
        <w:rPr>
          <w:sz w:val="21"/>
        </w:rPr>
        <w:br/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    </w:t>
      </w:r>
      <w:r w:rsidRPr="00291D16">
        <w:rPr>
          <w:rStyle w:val="CommentTok"/>
          <w:sz w:val="20"/>
        </w:rPr>
        <w:t>// now shift the list right of the item left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    </w:t>
      </w:r>
      <w:r w:rsidRPr="00291D16">
        <w:rPr>
          <w:rStyle w:val="KeywordTok"/>
          <w:sz w:val="20"/>
        </w:rPr>
        <w:t>for</w:t>
      </w:r>
      <w:r w:rsidRPr="00291D16">
        <w:rPr>
          <w:rStyle w:val="NormalTok"/>
          <w:sz w:val="20"/>
        </w:rPr>
        <w:t xml:space="preserve"> (</w:t>
      </w:r>
      <w:r w:rsidRPr="00291D16">
        <w:rPr>
          <w:rStyle w:val="DataTypeTok"/>
          <w:sz w:val="20"/>
        </w:rPr>
        <w:t>int</w:t>
      </w:r>
      <w:r w:rsidRPr="00291D16">
        <w:rPr>
          <w:rStyle w:val="NormalTok"/>
          <w:sz w:val="20"/>
        </w:rPr>
        <w:t xml:space="preserve"> j = i; j &lt; next</w:t>
      </w:r>
      <w:r w:rsidRPr="00291D16">
        <w:rPr>
          <w:rStyle w:val="DecValTok"/>
          <w:sz w:val="20"/>
        </w:rPr>
        <w:t>-1</w:t>
      </w:r>
      <w:r w:rsidRPr="00291D16">
        <w:rPr>
          <w:rStyle w:val="NormalTok"/>
          <w:sz w:val="20"/>
        </w:rPr>
        <w:t>; j++) {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        list[j] = list[j</w:t>
      </w:r>
      <w:r w:rsidRPr="00291D16">
        <w:rPr>
          <w:rStyle w:val="DecValTok"/>
          <w:sz w:val="20"/>
        </w:rPr>
        <w:t>+1</w:t>
      </w:r>
      <w:r w:rsidRPr="00291D16">
        <w:rPr>
          <w:rStyle w:val="NormalTok"/>
          <w:sz w:val="20"/>
        </w:rPr>
        <w:t>]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    }</w:t>
      </w:r>
      <w:r w:rsidRPr="00291D16">
        <w:rPr>
          <w:sz w:val="21"/>
        </w:rPr>
        <w:br/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    </w:t>
      </w:r>
      <w:r w:rsidRPr="00291D16">
        <w:rPr>
          <w:rStyle w:val="CommentTok"/>
          <w:sz w:val="20"/>
        </w:rPr>
        <w:t>// reduce the length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    next--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    </w:t>
      </w:r>
      <w:r w:rsidRPr="00291D16">
        <w:rPr>
          <w:rStyle w:val="CommentTok"/>
          <w:sz w:val="20"/>
        </w:rPr>
        <w:t>// and return the item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    </w:t>
      </w:r>
      <w:r w:rsidRPr="00291D16">
        <w:rPr>
          <w:rStyle w:val="KeywordTok"/>
          <w:sz w:val="20"/>
        </w:rPr>
        <w:t>return</w:t>
      </w:r>
      <w:r w:rsidRPr="00291D16">
        <w:rPr>
          <w:rStyle w:val="NormalTok"/>
          <w:sz w:val="20"/>
        </w:rPr>
        <w:t xml:space="preserve"> temp;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    }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 xml:space="preserve">    }</w:t>
      </w:r>
      <w:r w:rsidRPr="00291D16">
        <w:rPr>
          <w:sz w:val="21"/>
        </w:rPr>
        <w:br/>
      </w:r>
      <w:r w:rsidRPr="00291D16">
        <w:rPr>
          <w:rStyle w:val="NormalTok"/>
          <w:sz w:val="20"/>
        </w:rPr>
        <w:t>}</w:t>
      </w:r>
    </w:p>
    <w:sectPr w:rsidR="005E0444" w:rsidRPr="00291D16" w:rsidSect="00291D16">
      <w:pgSz w:w="12240" w:h="15840"/>
      <w:pgMar w:top="317" w:right="403" w:bottom="360" w:left="360" w:header="720" w:footer="720" w:gutter="0"/>
      <w:cols w:num="2" w:space="144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C263C79"/>
    <w:multiLevelType w:val="multilevel"/>
    <w:tmpl w:val="BEFA21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15CE53C"/>
    <w:multiLevelType w:val="multilevel"/>
    <w:tmpl w:val="0128C2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291D16"/>
    <w:rsid w:val="002D033A"/>
    <w:rsid w:val="004E29B3"/>
    <w:rsid w:val="00571738"/>
    <w:rsid w:val="00590D07"/>
    <w:rsid w:val="005E0444"/>
    <w:rsid w:val="00784D58"/>
    <w:rsid w:val="008D6863"/>
    <w:rsid w:val="00B86B75"/>
    <w:rsid w:val="00BC48D5"/>
    <w:rsid w:val="00C0621D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9BE2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291D16"/>
    <w:pPr>
      <w:spacing w:after="4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858</Words>
  <Characters>4892</Characters>
  <Application>Microsoft Macintosh Word</Application>
  <DocSecurity>0</DocSecurity>
  <Lines>40</Lines>
  <Paragraphs>11</Paragraphs>
  <ScaleCrop>false</ScaleCrop>
  <LinksUpToDate>false</LinksUpToDate>
  <CharactersWithSpaces>57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nyder, Kristian (snyderks)</cp:lastModifiedBy>
  <cp:revision>5</cp:revision>
  <dcterms:created xsi:type="dcterms:W3CDTF">2017-03-01T01:45:00Z</dcterms:created>
  <dcterms:modified xsi:type="dcterms:W3CDTF">2017-03-01T15:01:00Z</dcterms:modified>
</cp:coreProperties>
</file>